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8931" w:type="dxa"/>
        <w:tblInd w:w="-8" w:type="dxa"/>
        <w:tblBorders>
          <w:top w:val="outset" w:sz="12" w:space="0" w:color="000000"/>
          <w:left w:val="outset" w:sz="12" w:space="0" w:color="000000"/>
          <w:bottom w:val="outset" w:sz="12" w:space="0" w:color="000000"/>
          <w:right w:val="outset" w:sz="12" w:space="0" w:color="000000"/>
        </w:tblBorders>
        <w:tblCellMar>
          <w:top w:w="60" w:type="dxa"/>
          <w:left w:w="60" w:type="dxa"/>
          <w:bottom w:w="60" w:type="dxa"/>
          <w:right w:w="60" w:type="dxa"/>
        </w:tblCellMar>
        <w:tblLook w:val="04A0" w:firstRow="1" w:lastRow="0" w:firstColumn="1" w:lastColumn="0" w:noHBand="0" w:noVBand="1"/>
      </w:tblPr>
      <w:tblGrid>
        <w:gridCol w:w="8931"/>
      </w:tblGrid>
      <w:tr w:rsidR="00121BB7" w:rsidRPr="004A6620" w:rsidTr="00E83FE9">
        <w:trPr>
          <w:trHeight w:val="177"/>
        </w:trPr>
        <w:tc>
          <w:tcPr>
            <w:tcW w:w="5000" w:type="pct"/>
            <w:tcBorders>
              <w:top w:val="outset" w:sz="6" w:space="0" w:color="000000"/>
              <w:left w:val="outset" w:sz="6" w:space="0" w:color="000000"/>
              <w:bottom w:val="nil"/>
              <w:right w:val="outset" w:sz="6" w:space="0" w:color="000000"/>
              <w:tl2br w:val="nil"/>
            </w:tcBorders>
            <w:shd w:val="clear" w:color="auto" w:fill="000000" w:themeFill="text1"/>
            <w:vAlign w:val="center"/>
          </w:tcPr>
          <w:p w:rsidR="00121BB7" w:rsidRPr="00121BB7" w:rsidRDefault="00121BB7" w:rsidP="00121BB7">
            <w:pPr>
              <w:wordWrap/>
              <w:spacing w:after="0" w:line="300" w:lineRule="auto"/>
              <w:jc w:val="center"/>
              <w:rPr>
                <w:rStyle w:val="Strong"/>
                <w:rFonts w:ascii="Arial" w:hAnsi="Arial" w:cs="Arial"/>
              </w:rPr>
            </w:pPr>
            <w:r w:rsidRPr="00121BB7">
              <w:rPr>
                <w:rStyle w:val="Strong"/>
                <w:rFonts w:ascii="Arial" w:hAnsi="Arial" w:cs="Arial"/>
              </w:rPr>
              <w:t>Mentor Albert Young Choi’s BRAND DESIGN</w:t>
            </w:r>
            <w:r>
              <w:rPr>
                <w:rStyle w:val="Strong"/>
                <w:rFonts w:ascii="Arial" w:hAnsi="Arial" w:cs="Arial"/>
              </w:rPr>
              <w:t xml:space="preserve"> Worksheet</w:t>
            </w:r>
          </w:p>
        </w:tc>
      </w:tr>
      <w:tr w:rsidR="00121BB7" w:rsidRPr="004A6620" w:rsidTr="00E83FE9">
        <w:trPr>
          <w:trHeight w:val="645"/>
        </w:trPr>
        <w:tc>
          <w:tcPr>
            <w:tcW w:w="5000" w:type="pct"/>
            <w:tcBorders>
              <w:top w:val="nil"/>
              <w:left w:val="outset" w:sz="6" w:space="0" w:color="000000"/>
              <w:bottom w:val="dashed" w:sz="4" w:space="0" w:color="auto"/>
              <w:right w:val="outset" w:sz="6" w:space="0" w:color="000000"/>
              <w:tl2br w:val="nil"/>
            </w:tcBorders>
            <w:shd w:val="clear" w:color="auto" w:fill="FFFFFF" w:themeFill="background1"/>
            <w:vAlign w:val="center"/>
          </w:tcPr>
          <w:p w:rsidR="00121BB7" w:rsidRPr="00121BB7" w:rsidRDefault="00C349F3" w:rsidP="00440206">
            <w:pPr>
              <w:wordWrap/>
              <w:spacing w:after="0" w:line="300" w:lineRule="auto"/>
              <w:jc w:val="center"/>
              <w:rPr>
                <w:rStyle w:val="Strong"/>
                <w:rFonts w:ascii="Arial" w:hAnsi="Arial" w:cs="Arial"/>
                <w:sz w:val="36"/>
              </w:rPr>
            </w:pPr>
            <w:r>
              <w:rPr>
                <w:rStyle w:val="Strong"/>
                <w:rFonts w:ascii="Arial" w:hAnsi="Arial" w:cs="Arial"/>
                <w:sz w:val="36"/>
              </w:rPr>
              <w:t>Style Classification</w:t>
            </w:r>
          </w:p>
        </w:tc>
      </w:tr>
      <w:tr w:rsidR="00121BB7" w:rsidRPr="004A6620" w:rsidTr="00E83FE9">
        <w:trPr>
          <w:trHeight w:val="588"/>
        </w:trPr>
        <w:tc>
          <w:tcPr>
            <w:tcW w:w="5000" w:type="pct"/>
            <w:tcBorders>
              <w:top w:val="dashed" w:sz="4" w:space="0" w:color="auto"/>
              <w:left w:val="outset" w:sz="6" w:space="0" w:color="000000"/>
              <w:bottom w:val="single" w:sz="18" w:space="0" w:color="auto"/>
              <w:right w:val="outset" w:sz="6" w:space="0" w:color="000000"/>
              <w:tl2br w:val="nil"/>
            </w:tcBorders>
            <w:shd w:val="clear" w:color="auto" w:fill="FFFFFF" w:themeFill="background1"/>
            <w:vAlign w:val="center"/>
          </w:tcPr>
          <w:p w:rsidR="00121BB7" w:rsidRPr="00440206" w:rsidRDefault="00121BB7" w:rsidP="00C349F3">
            <w:pPr>
              <w:wordWrap/>
              <w:spacing w:after="0" w:line="300" w:lineRule="auto"/>
              <w:jc w:val="center"/>
              <w:rPr>
                <w:rStyle w:val="Strong"/>
                <w:rFonts w:ascii="Arial" w:hAnsi="Arial" w:cs="Arial"/>
                <w:b w:val="0"/>
                <w:sz w:val="18"/>
                <w:szCs w:val="18"/>
              </w:rPr>
            </w:pPr>
            <w:r w:rsidRPr="00440206">
              <w:rPr>
                <w:rStyle w:val="Strong"/>
                <w:rFonts w:ascii="Arial" w:hAnsi="Arial" w:cs="Arial"/>
                <w:b w:val="0"/>
                <w:sz w:val="18"/>
                <w:szCs w:val="18"/>
              </w:rPr>
              <w:t xml:space="preserve">Use this </w:t>
            </w:r>
            <w:r w:rsidR="00C349F3">
              <w:rPr>
                <w:rStyle w:val="Strong"/>
                <w:rFonts w:ascii="Arial" w:hAnsi="Arial" w:cs="Arial"/>
                <w:b w:val="0"/>
                <w:sz w:val="18"/>
                <w:szCs w:val="18"/>
              </w:rPr>
              <w:t>Style Classification</w:t>
            </w:r>
            <w:r w:rsidRPr="00440206">
              <w:rPr>
                <w:rStyle w:val="Strong"/>
                <w:rFonts w:ascii="Arial" w:hAnsi="Arial" w:cs="Arial"/>
                <w:b w:val="0"/>
                <w:sz w:val="18"/>
                <w:szCs w:val="18"/>
              </w:rPr>
              <w:t xml:space="preserve"> Chart</w:t>
            </w:r>
            <w:r w:rsidR="00440206" w:rsidRPr="00440206">
              <w:rPr>
                <w:rStyle w:val="Strong"/>
                <w:rFonts w:ascii="Arial" w:hAnsi="Arial" w:cs="Arial"/>
                <w:b w:val="0"/>
                <w:sz w:val="18"/>
                <w:szCs w:val="18"/>
              </w:rPr>
              <w:t xml:space="preserve"> </w:t>
            </w:r>
            <w:r w:rsidR="00440206" w:rsidRPr="00440206">
              <w:rPr>
                <w:rFonts w:ascii="Arial" w:hAnsi="Arial" w:cs="Arial"/>
                <w:color w:val="191919"/>
                <w:sz w:val="18"/>
                <w:szCs w:val="18"/>
              </w:rPr>
              <w:t xml:space="preserve">to </w:t>
            </w:r>
            <w:r w:rsidR="00C349F3">
              <w:rPr>
                <w:rFonts w:ascii="Arial" w:hAnsi="Arial" w:cs="Arial"/>
                <w:color w:val="191919"/>
                <w:sz w:val="18"/>
                <w:szCs w:val="18"/>
              </w:rPr>
              <w:t>determine a style for your brand</w:t>
            </w:r>
            <w:r w:rsidRPr="00440206">
              <w:rPr>
                <w:rStyle w:val="Strong"/>
                <w:rFonts w:ascii="Arial" w:hAnsi="Arial" w:cs="Arial"/>
                <w:b w:val="0"/>
                <w:sz w:val="18"/>
                <w:szCs w:val="18"/>
              </w:rPr>
              <w:t xml:space="preserve"> with your team.</w:t>
            </w:r>
          </w:p>
        </w:tc>
      </w:tr>
    </w:tbl>
    <w:p w:rsidR="00121BB7" w:rsidRDefault="00121BB7" w:rsidP="008558F8">
      <w:pPr>
        <w:spacing w:after="0"/>
        <w:jc w:val="center"/>
        <w:rPr>
          <w:rFonts w:ascii="Arial" w:hAnsi="Arial" w:cs="Arial"/>
          <w:sz w:val="14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2402"/>
        <w:gridCol w:w="2541"/>
        <w:gridCol w:w="2542"/>
      </w:tblGrid>
      <w:tr w:rsidR="00C349F3" w:rsidRPr="00055D96" w:rsidTr="00E83FE9">
        <w:trPr>
          <w:trHeight w:val="559"/>
        </w:trPr>
        <w:tc>
          <w:tcPr>
            <w:tcW w:w="1413" w:type="dxa"/>
            <w:tcBorders>
              <w:top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C349F3" w:rsidRPr="00E83FE9" w:rsidRDefault="00C349F3" w:rsidP="00F22844">
            <w:pPr>
              <w:jc w:val="left"/>
              <w:rPr>
                <w:rFonts w:ascii="Arial" w:hAnsi="Arial" w:cs="Arial"/>
                <w:szCs w:val="20"/>
              </w:rPr>
            </w:pPr>
            <w:r w:rsidRPr="00E83FE9">
              <w:rPr>
                <w:rFonts w:ascii="Arial" w:hAnsi="Arial" w:cs="Arial"/>
                <w:szCs w:val="20"/>
              </w:rPr>
              <w:t>Category</w:t>
            </w:r>
          </w:p>
        </w:tc>
        <w:tc>
          <w:tcPr>
            <w:tcW w:w="2410" w:type="dxa"/>
            <w:tcBorders>
              <w:top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C349F3" w:rsidRPr="00E83FE9" w:rsidRDefault="00C349F3" w:rsidP="00F22844">
            <w:pPr>
              <w:jc w:val="left"/>
              <w:rPr>
                <w:rFonts w:ascii="Arial" w:hAnsi="Arial" w:cs="Arial"/>
                <w:szCs w:val="20"/>
              </w:rPr>
            </w:pPr>
            <w:r w:rsidRPr="00E83FE9">
              <w:rPr>
                <w:rFonts w:ascii="Arial" w:hAnsi="Arial" w:cs="Arial"/>
                <w:szCs w:val="20"/>
              </w:rPr>
              <w:t>Art Movements</w:t>
            </w:r>
          </w:p>
        </w:tc>
        <w:tc>
          <w:tcPr>
            <w:tcW w:w="2551" w:type="dxa"/>
            <w:tcBorders>
              <w:top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C349F3" w:rsidRPr="00E83FE9" w:rsidRDefault="00C349F3" w:rsidP="00F22844">
            <w:pPr>
              <w:jc w:val="left"/>
              <w:rPr>
                <w:rFonts w:ascii="Arial" w:hAnsi="Arial" w:cs="Arial"/>
                <w:szCs w:val="20"/>
              </w:rPr>
            </w:pPr>
            <w:r w:rsidRPr="00E83FE9">
              <w:rPr>
                <w:rFonts w:ascii="Arial" w:hAnsi="Arial" w:cs="Arial"/>
                <w:szCs w:val="20"/>
              </w:rPr>
              <w:t>Techniques</w:t>
            </w:r>
          </w:p>
        </w:tc>
        <w:tc>
          <w:tcPr>
            <w:tcW w:w="2552" w:type="dxa"/>
            <w:tcBorders>
              <w:top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C349F3" w:rsidRPr="00E83FE9" w:rsidRDefault="00C349F3" w:rsidP="00F22844">
            <w:pPr>
              <w:jc w:val="left"/>
              <w:rPr>
                <w:rFonts w:ascii="Arial" w:hAnsi="Arial" w:cs="Arial"/>
                <w:szCs w:val="20"/>
              </w:rPr>
            </w:pPr>
            <w:r w:rsidRPr="00E83FE9">
              <w:rPr>
                <w:rFonts w:ascii="Arial" w:hAnsi="Arial" w:cs="Arial"/>
                <w:szCs w:val="20"/>
              </w:rPr>
              <w:t>Designer/Artist</w:t>
            </w:r>
          </w:p>
        </w:tc>
      </w:tr>
      <w:tr w:rsidR="00C349F3" w:rsidRPr="00055D96" w:rsidTr="00F22844">
        <w:trPr>
          <w:trHeight w:val="5952"/>
        </w:trPr>
        <w:tc>
          <w:tcPr>
            <w:tcW w:w="1413" w:type="dxa"/>
            <w:tcBorders>
              <w:bottom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C349F3" w:rsidRPr="00E83FE9" w:rsidRDefault="00C349F3" w:rsidP="00F22844">
            <w:pPr>
              <w:rPr>
                <w:rFonts w:ascii="Arial" w:hAnsi="Arial" w:cs="Arial"/>
                <w:szCs w:val="20"/>
              </w:rPr>
            </w:pPr>
            <w:r w:rsidRPr="00E83FE9">
              <w:rPr>
                <w:rFonts w:ascii="Arial" w:hAnsi="Arial" w:cs="Arial"/>
                <w:szCs w:val="20"/>
              </w:rPr>
              <w:t>Selections</w:t>
            </w:r>
          </w:p>
        </w:tc>
        <w:tc>
          <w:tcPr>
            <w:tcW w:w="2410" w:type="dxa"/>
            <w:tcBorders>
              <w:bottom w:val="single" w:sz="18" w:space="0" w:color="auto"/>
            </w:tcBorders>
          </w:tcPr>
          <w:p w:rsidR="00C349F3" w:rsidRPr="00E83FE9" w:rsidRDefault="00C349F3" w:rsidP="00F22844">
            <w:pPr>
              <w:jc w:val="left"/>
              <w:rPr>
                <w:rFonts w:ascii="Arial" w:hAnsi="Arial" w:cs="Arial"/>
                <w:spacing w:val="-2"/>
                <w:szCs w:val="20"/>
                <w:shd w:val="clear" w:color="auto" w:fill="FDFDFD"/>
              </w:rPr>
            </w:pPr>
            <w:r w:rsidRPr="00E83FE9">
              <w:rPr>
                <w:rFonts w:ascii="Arial" w:hAnsi="Arial" w:cs="Arial"/>
                <w:spacing w:val="-2"/>
                <w:szCs w:val="20"/>
                <w:shd w:val="clear" w:color="auto" w:fill="FDFDFD"/>
              </w:rPr>
              <w:t>Art Nouveau</w:t>
            </w:r>
            <w:r w:rsidRPr="00E83FE9">
              <w:rPr>
                <w:rFonts w:ascii="Arial" w:hAnsi="Arial" w:cs="Arial"/>
                <w:spacing w:val="-2"/>
                <w:szCs w:val="20"/>
              </w:rPr>
              <w:br/>
            </w:r>
            <w:r w:rsidRPr="00E83FE9">
              <w:rPr>
                <w:rFonts w:ascii="Arial" w:hAnsi="Arial" w:cs="Arial"/>
                <w:spacing w:val="-2"/>
                <w:szCs w:val="20"/>
                <w:shd w:val="clear" w:color="auto" w:fill="FDFDFD"/>
              </w:rPr>
              <w:t>Art Deco</w:t>
            </w:r>
            <w:r w:rsidRPr="00E83FE9">
              <w:rPr>
                <w:rFonts w:ascii="Arial" w:hAnsi="Arial" w:cs="Arial"/>
                <w:spacing w:val="-2"/>
                <w:szCs w:val="20"/>
              </w:rPr>
              <w:br/>
            </w:r>
            <w:r w:rsidRPr="00E83FE9">
              <w:rPr>
                <w:rFonts w:ascii="Arial" w:hAnsi="Arial" w:cs="Arial"/>
                <w:spacing w:val="-2"/>
                <w:szCs w:val="20"/>
                <w:shd w:val="clear" w:color="auto" w:fill="FDFDFD"/>
              </w:rPr>
              <w:t>Chaos</w:t>
            </w:r>
            <w:r w:rsidRPr="00E83FE9">
              <w:rPr>
                <w:rFonts w:ascii="Arial" w:hAnsi="Arial" w:cs="Arial"/>
                <w:spacing w:val="-2"/>
                <w:szCs w:val="20"/>
              </w:rPr>
              <w:br/>
            </w:r>
            <w:r w:rsidRPr="00E83FE9">
              <w:rPr>
                <w:rFonts w:ascii="Arial" w:hAnsi="Arial" w:cs="Arial"/>
                <w:spacing w:val="-2"/>
                <w:szCs w:val="20"/>
                <w:shd w:val="clear" w:color="auto" w:fill="FDFDFD"/>
              </w:rPr>
              <w:t>Classicism</w:t>
            </w:r>
            <w:r w:rsidRPr="00E83FE9">
              <w:rPr>
                <w:rFonts w:ascii="Arial" w:hAnsi="Arial" w:cs="Arial"/>
                <w:spacing w:val="-2"/>
                <w:szCs w:val="20"/>
              </w:rPr>
              <w:br/>
            </w:r>
            <w:r w:rsidRPr="00E83FE9">
              <w:rPr>
                <w:rFonts w:ascii="Arial" w:hAnsi="Arial" w:cs="Arial"/>
                <w:spacing w:val="-2"/>
                <w:szCs w:val="20"/>
                <w:shd w:val="clear" w:color="auto" w:fill="FDFDFD"/>
              </w:rPr>
              <w:t>Comic strip</w:t>
            </w:r>
            <w:r w:rsidRPr="00E83FE9">
              <w:rPr>
                <w:rFonts w:ascii="Arial" w:hAnsi="Arial" w:cs="Arial"/>
                <w:spacing w:val="-2"/>
                <w:szCs w:val="20"/>
              </w:rPr>
              <w:br/>
            </w:r>
            <w:r w:rsidRPr="00E83FE9">
              <w:rPr>
                <w:rFonts w:ascii="Arial" w:hAnsi="Arial" w:cs="Arial"/>
                <w:spacing w:val="-2"/>
                <w:szCs w:val="20"/>
                <w:shd w:val="clear" w:color="auto" w:fill="FDFDFD"/>
              </w:rPr>
              <w:t>Constructivism</w:t>
            </w:r>
            <w:r w:rsidRPr="00E83FE9">
              <w:rPr>
                <w:rFonts w:ascii="Arial" w:hAnsi="Arial" w:cs="Arial"/>
                <w:spacing w:val="-2"/>
                <w:szCs w:val="20"/>
              </w:rPr>
              <w:br/>
            </w:r>
            <w:r w:rsidRPr="00E83FE9">
              <w:rPr>
                <w:rFonts w:ascii="Arial" w:hAnsi="Arial" w:cs="Arial"/>
                <w:spacing w:val="-2"/>
                <w:szCs w:val="20"/>
                <w:shd w:val="clear" w:color="auto" w:fill="FDFDFD"/>
              </w:rPr>
              <w:t>Impressionism</w:t>
            </w:r>
            <w:r w:rsidRPr="00E83FE9">
              <w:rPr>
                <w:rFonts w:ascii="Arial" w:hAnsi="Arial" w:cs="Arial"/>
                <w:spacing w:val="-2"/>
                <w:szCs w:val="20"/>
              </w:rPr>
              <w:br/>
            </w:r>
            <w:r w:rsidRPr="00E83FE9">
              <w:rPr>
                <w:rFonts w:ascii="Arial" w:hAnsi="Arial" w:cs="Arial"/>
                <w:spacing w:val="-2"/>
                <w:szCs w:val="20"/>
                <w:shd w:val="clear" w:color="auto" w:fill="FDFDFD"/>
              </w:rPr>
              <w:t>Memphis</w:t>
            </w:r>
            <w:r w:rsidRPr="00E83FE9">
              <w:rPr>
                <w:rFonts w:ascii="Arial" w:hAnsi="Arial" w:cs="Arial"/>
                <w:spacing w:val="-2"/>
                <w:szCs w:val="20"/>
              </w:rPr>
              <w:br/>
            </w:r>
            <w:r w:rsidRPr="00E83FE9">
              <w:rPr>
                <w:rFonts w:ascii="Arial" w:hAnsi="Arial" w:cs="Arial"/>
                <w:spacing w:val="-2"/>
                <w:szCs w:val="20"/>
                <w:shd w:val="clear" w:color="auto" w:fill="FDFDFD"/>
              </w:rPr>
              <w:t>Minimalism</w:t>
            </w:r>
            <w:r w:rsidRPr="00E83FE9">
              <w:rPr>
                <w:rFonts w:ascii="Arial" w:hAnsi="Arial" w:cs="Arial"/>
                <w:spacing w:val="-2"/>
                <w:szCs w:val="20"/>
              </w:rPr>
              <w:br/>
            </w:r>
            <w:r w:rsidRPr="00E83FE9">
              <w:rPr>
                <w:rFonts w:ascii="Arial" w:hAnsi="Arial" w:cs="Arial"/>
                <w:spacing w:val="-2"/>
                <w:szCs w:val="20"/>
                <w:shd w:val="clear" w:color="auto" w:fill="FDFDFD"/>
              </w:rPr>
              <w:t>Modernism</w:t>
            </w:r>
            <w:r w:rsidRPr="00E83FE9">
              <w:rPr>
                <w:rFonts w:ascii="Arial" w:hAnsi="Arial" w:cs="Arial"/>
                <w:spacing w:val="-2"/>
                <w:szCs w:val="20"/>
              </w:rPr>
              <w:br/>
            </w:r>
            <w:r w:rsidRPr="00E83FE9">
              <w:rPr>
                <w:rFonts w:ascii="Arial" w:hAnsi="Arial" w:cs="Arial"/>
                <w:spacing w:val="-2"/>
                <w:szCs w:val="20"/>
                <w:shd w:val="clear" w:color="auto" w:fill="FDFDFD"/>
              </w:rPr>
              <w:t>Nostalgia</w:t>
            </w:r>
            <w:r w:rsidRPr="00E83FE9">
              <w:rPr>
                <w:rFonts w:ascii="Arial" w:hAnsi="Arial" w:cs="Arial"/>
                <w:spacing w:val="-2"/>
                <w:szCs w:val="20"/>
              </w:rPr>
              <w:br/>
            </w:r>
            <w:r w:rsidRPr="00E83FE9">
              <w:rPr>
                <w:rFonts w:ascii="Arial" w:hAnsi="Arial" w:cs="Arial"/>
                <w:spacing w:val="-2"/>
                <w:szCs w:val="20"/>
                <w:shd w:val="clear" w:color="auto" w:fill="FDFDFD"/>
              </w:rPr>
              <w:t>Pop art </w:t>
            </w:r>
            <w:r w:rsidRPr="00E83FE9">
              <w:rPr>
                <w:rFonts w:ascii="Arial" w:hAnsi="Arial" w:cs="Arial"/>
                <w:spacing w:val="-2"/>
                <w:szCs w:val="20"/>
              </w:rPr>
              <w:br/>
            </w:r>
            <w:r w:rsidRPr="00E83FE9">
              <w:rPr>
                <w:rFonts w:ascii="Arial" w:hAnsi="Arial" w:cs="Arial"/>
                <w:spacing w:val="-2"/>
                <w:szCs w:val="20"/>
                <w:shd w:val="clear" w:color="auto" w:fill="FDFDFD"/>
              </w:rPr>
              <w:t>Psychedelic</w:t>
            </w:r>
            <w:r w:rsidRPr="00E83FE9">
              <w:rPr>
                <w:rFonts w:ascii="Arial" w:hAnsi="Arial" w:cs="Arial"/>
                <w:spacing w:val="-2"/>
                <w:szCs w:val="20"/>
              </w:rPr>
              <w:br/>
            </w:r>
            <w:r w:rsidRPr="00E83FE9">
              <w:rPr>
                <w:rFonts w:ascii="Arial" w:hAnsi="Arial" w:cs="Arial"/>
                <w:spacing w:val="-2"/>
                <w:szCs w:val="20"/>
                <w:shd w:val="clear" w:color="auto" w:fill="FDFDFD"/>
              </w:rPr>
              <w:t>Postmodernism</w:t>
            </w:r>
            <w:r w:rsidRPr="00E83FE9">
              <w:rPr>
                <w:rFonts w:ascii="Arial" w:hAnsi="Arial" w:cs="Arial"/>
                <w:spacing w:val="-2"/>
                <w:szCs w:val="20"/>
              </w:rPr>
              <w:br/>
            </w:r>
            <w:r w:rsidRPr="00E83FE9">
              <w:rPr>
                <w:rFonts w:ascii="Arial" w:hAnsi="Arial" w:cs="Arial"/>
                <w:spacing w:val="-2"/>
                <w:szCs w:val="20"/>
                <w:shd w:val="clear" w:color="auto" w:fill="FDFDFD"/>
              </w:rPr>
              <w:t>Retro</w:t>
            </w:r>
            <w:r w:rsidRPr="00E83FE9">
              <w:rPr>
                <w:rFonts w:ascii="Arial" w:hAnsi="Arial" w:cs="Arial"/>
                <w:spacing w:val="-2"/>
                <w:szCs w:val="20"/>
              </w:rPr>
              <w:br/>
            </w:r>
            <w:r w:rsidRPr="00E83FE9">
              <w:rPr>
                <w:rFonts w:ascii="Arial" w:hAnsi="Arial" w:cs="Arial"/>
                <w:spacing w:val="-2"/>
                <w:szCs w:val="20"/>
                <w:shd w:val="clear" w:color="auto" w:fill="FDFDFD"/>
              </w:rPr>
              <w:t>Semiotics</w:t>
            </w:r>
            <w:r w:rsidRPr="00E83FE9">
              <w:rPr>
                <w:rFonts w:ascii="Arial" w:hAnsi="Arial" w:cs="Arial"/>
                <w:spacing w:val="-2"/>
                <w:szCs w:val="20"/>
              </w:rPr>
              <w:br/>
            </w:r>
            <w:r w:rsidRPr="00E83FE9">
              <w:rPr>
                <w:rFonts w:ascii="Arial" w:hAnsi="Arial" w:cs="Arial"/>
                <w:spacing w:val="-2"/>
                <w:szCs w:val="20"/>
                <w:shd w:val="clear" w:color="auto" w:fill="FDFDFD"/>
              </w:rPr>
              <w:t>Street Art</w:t>
            </w:r>
            <w:r w:rsidRPr="00E83FE9">
              <w:rPr>
                <w:rFonts w:ascii="Arial" w:hAnsi="Arial" w:cs="Arial"/>
                <w:spacing w:val="-2"/>
                <w:szCs w:val="20"/>
              </w:rPr>
              <w:br/>
            </w:r>
            <w:r w:rsidRPr="00E83FE9">
              <w:rPr>
                <w:rFonts w:ascii="Arial" w:hAnsi="Arial" w:cs="Arial"/>
                <w:spacing w:val="-2"/>
                <w:szCs w:val="20"/>
                <w:shd w:val="clear" w:color="auto" w:fill="FDFDFD"/>
              </w:rPr>
              <w:t>Vernacular</w:t>
            </w:r>
          </w:p>
          <w:p w:rsidR="009A567A" w:rsidRPr="00E83FE9" w:rsidRDefault="009A567A" w:rsidP="00F22844">
            <w:pPr>
              <w:jc w:val="left"/>
              <w:rPr>
                <w:rFonts w:ascii="Arial" w:hAnsi="Arial" w:cs="Arial"/>
                <w:spacing w:val="-2"/>
                <w:szCs w:val="20"/>
                <w:shd w:val="clear" w:color="auto" w:fill="FDFDFD"/>
              </w:rPr>
            </w:pPr>
            <w:r w:rsidRPr="00E83FE9">
              <w:rPr>
                <w:rFonts w:ascii="Arial" w:hAnsi="Arial" w:cs="Arial"/>
                <w:spacing w:val="-2"/>
                <w:szCs w:val="20"/>
                <w:shd w:val="clear" w:color="auto" w:fill="FDFDFD"/>
              </w:rPr>
              <w:t xml:space="preserve">Other: </w:t>
            </w:r>
          </w:p>
        </w:tc>
        <w:tc>
          <w:tcPr>
            <w:tcW w:w="2551" w:type="dxa"/>
            <w:tcBorders>
              <w:bottom w:val="single" w:sz="18" w:space="0" w:color="auto"/>
            </w:tcBorders>
          </w:tcPr>
          <w:p w:rsidR="00C349F3" w:rsidRPr="00E83FE9" w:rsidRDefault="00C349F3" w:rsidP="00F22844">
            <w:pPr>
              <w:jc w:val="left"/>
              <w:rPr>
                <w:rFonts w:ascii="Arial" w:hAnsi="Arial" w:cs="Arial"/>
                <w:spacing w:val="-2"/>
                <w:szCs w:val="20"/>
                <w:shd w:val="clear" w:color="auto" w:fill="FDFDFD"/>
              </w:rPr>
            </w:pPr>
            <w:r w:rsidRPr="00E83FE9">
              <w:rPr>
                <w:rFonts w:ascii="Arial" w:hAnsi="Arial" w:cs="Arial"/>
                <w:spacing w:val="-2"/>
                <w:szCs w:val="20"/>
                <w:shd w:val="clear" w:color="auto" w:fill="FDFDFD"/>
              </w:rPr>
              <w:t>Brush</w:t>
            </w:r>
            <w:r w:rsidRPr="00E83FE9">
              <w:rPr>
                <w:rFonts w:ascii="Arial" w:hAnsi="Arial" w:cs="Arial"/>
                <w:spacing w:val="-2"/>
                <w:szCs w:val="20"/>
              </w:rPr>
              <w:br/>
            </w:r>
            <w:r w:rsidRPr="00E83FE9">
              <w:rPr>
                <w:rFonts w:ascii="Arial" w:hAnsi="Arial" w:cs="Arial"/>
                <w:spacing w:val="-2"/>
                <w:szCs w:val="20"/>
                <w:shd w:val="clear" w:color="auto" w:fill="FDFDFD"/>
              </w:rPr>
              <w:t>Collage</w:t>
            </w:r>
            <w:r w:rsidRPr="00E83FE9">
              <w:rPr>
                <w:rFonts w:ascii="Arial" w:hAnsi="Arial" w:cs="Arial"/>
                <w:spacing w:val="-2"/>
                <w:szCs w:val="20"/>
              </w:rPr>
              <w:br/>
            </w:r>
            <w:r w:rsidRPr="00E83FE9">
              <w:rPr>
                <w:rFonts w:ascii="Arial" w:hAnsi="Arial" w:cs="Arial"/>
                <w:spacing w:val="-2"/>
                <w:szCs w:val="20"/>
                <w:shd w:val="clear" w:color="auto" w:fill="FDFDFD"/>
              </w:rPr>
              <w:t>Color theory</w:t>
            </w:r>
            <w:r w:rsidRPr="00E83FE9">
              <w:rPr>
                <w:rFonts w:ascii="Arial" w:hAnsi="Arial" w:cs="Arial"/>
                <w:spacing w:val="-2"/>
                <w:szCs w:val="20"/>
              </w:rPr>
              <w:br/>
            </w:r>
            <w:r w:rsidRPr="00E83FE9">
              <w:rPr>
                <w:rFonts w:ascii="Arial" w:hAnsi="Arial" w:cs="Arial"/>
                <w:spacing w:val="-2"/>
                <w:szCs w:val="20"/>
                <w:shd w:val="clear" w:color="auto" w:fill="FDFDFD"/>
              </w:rPr>
              <w:t>Conjuncture</w:t>
            </w:r>
            <w:r w:rsidRPr="00E83FE9">
              <w:rPr>
                <w:rFonts w:ascii="Arial" w:hAnsi="Arial" w:cs="Arial"/>
                <w:spacing w:val="-2"/>
                <w:szCs w:val="20"/>
              </w:rPr>
              <w:br/>
            </w:r>
            <w:r w:rsidRPr="00E83FE9">
              <w:rPr>
                <w:rFonts w:ascii="Arial" w:hAnsi="Arial" w:cs="Arial"/>
                <w:spacing w:val="-2"/>
                <w:szCs w:val="20"/>
                <w:shd w:val="clear" w:color="auto" w:fill="FDFDFD"/>
              </w:rPr>
              <w:t>Configuration</w:t>
            </w:r>
            <w:r w:rsidRPr="00E83FE9">
              <w:rPr>
                <w:rFonts w:ascii="Arial" w:hAnsi="Arial" w:cs="Arial"/>
                <w:spacing w:val="-2"/>
                <w:szCs w:val="20"/>
              </w:rPr>
              <w:br/>
            </w:r>
            <w:r w:rsidRPr="00E83FE9">
              <w:rPr>
                <w:rFonts w:ascii="Arial" w:hAnsi="Arial" w:cs="Arial"/>
                <w:spacing w:val="-2"/>
                <w:szCs w:val="20"/>
                <w:shd w:val="clear" w:color="auto" w:fill="FDFDFD"/>
              </w:rPr>
              <w:t>Grid</w:t>
            </w:r>
            <w:r w:rsidRPr="00E83FE9">
              <w:rPr>
                <w:rFonts w:ascii="Arial" w:hAnsi="Arial" w:cs="Arial"/>
                <w:spacing w:val="-2"/>
                <w:szCs w:val="20"/>
              </w:rPr>
              <w:br/>
            </w:r>
            <w:r w:rsidRPr="00E83FE9">
              <w:rPr>
                <w:rFonts w:ascii="Arial" w:hAnsi="Arial" w:cs="Arial"/>
                <w:spacing w:val="-2"/>
                <w:szCs w:val="20"/>
                <w:shd w:val="clear" w:color="auto" w:fill="FDFDFD"/>
              </w:rPr>
              <w:t>Rare</w:t>
            </w:r>
            <w:r w:rsidRPr="00E83FE9">
              <w:rPr>
                <w:rFonts w:ascii="Arial" w:hAnsi="Arial" w:cs="Arial"/>
                <w:spacing w:val="-2"/>
                <w:szCs w:val="20"/>
              </w:rPr>
              <w:br/>
            </w:r>
            <w:r w:rsidRPr="00E83FE9">
              <w:rPr>
                <w:rFonts w:ascii="Arial" w:hAnsi="Arial" w:cs="Arial"/>
                <w:spacing w:val="-2"/>
                <w:szCs w:val="20"/>
                <w:shd w:val="clear" w:color="auto" w:fill="FDFDFD"/>
              </w:rPr>
              <w:t>Line art</w:t>
            </w:r>
            <w:r w:rsidRPr="00E83FE9">
              <w:rPr>
                <w:rFonts w:ascii="Arial" w:hAnsi="Arial" w:cs="Arial"/>
                <w:spacing w:val="-2"/>
                <w:szCs w:val="20"/>
              </w:rPr>
              <w:br/>
            </w:r>
            <w:r w:rsidRPr="00E83FE9">
              <w:rPr>
                <w:rFonts w:ascii="Arial" w:hAnsi="Arial" w:cs="Arial"/>
                <w:spacing w:val="-2"/>
                <w:szCs w:val="20"/>
                <w:shd w:val="clear" w:color="auto" w:fill="FDFDFD"/>
              </w:rPr>
              <w:t>Photomontage</w:t>
            </w:r>
            <w:r w:rsidRPr="00E83FE9">
              <w:rPr>
                <w:rFonts w:ascii="Arial" w:hAnsi="Arial" w:cs="Arial"/>
                <w:spacing w:val="-2"/>
                <w:szCs w:val="20"/>
              </w:rPr>
              <w:br/>
            </w:r>
            <w:r w:rsidRPr="00E83FE9">
              <w:rPr>
                <w:rFonts w:ascii="Arial" w:hAnsi="Arial" w:cs="Arial"/>
                <w:spacing w:val="-2"/>
                <w:szCs w:val="20"/>
                <w:shd w:val="clear" w:color="auto" w:fill="FDFDFD"/>
              </w:rPr>
              <w:t>local situation</w:t>
            </w:r>
            <w:r w:rsidRPr="00E83FE9">
              <w:rPr>
                <w:rFonts w:ascii="Arial" w:hAnsi="Arial" w:cs="Arial"/>
                <w:spacing w:val="-2"/>
                <w:szCs w:val="20"/>
              </w:rPr>
              <w:br/>
            </w:r>
            <w:r w:rsidRPr="00E83FE9">
              <w:rPr>
                <w:rFonts w:ascii="Arial" w:hAnsi="Arial" w:cs="Arial"/>
                <w:spacing w:val="-2"/>
                <w:szCs w:val="20"/>
                <w:shd w:val="clear" w:color="auto" w:fill="FDFDFD"/>
              </w:rPr>
              <w:t>Rubbing down</w:t>
            </w:r>
            <w:r w:rsidRPr="00E83FE9">
              <w:rPr>
                <w:rFonts w:ascii="Arial" w:hAnsi="Arial" w:cs="Arial"/>
                <w:spacing w:val="-2"/>
                <w:szCs w:val="20"/>
              </w:rPr>
              <w:br/>
            </w:r>
            <w:r w:rsidRPr="00E83FE9">
              <w:rPr>
                <w:rFonts w:ascii="Arial" w:hAnsi="Arial" w:cs="Arial"/>
                <w:spacing w:val="-2"/>
                <w:szCs w:val="20"/>
                <w:shd w:val="clear" w:color="auto" w:fill="FDFDFD"/>
              </w:rPr>
              <w:t>Silk screen</w:t>
            </w:r>
            <w:r w:rsidRPr="00E83FE9">
              <w:rPr>
                <w:rFonts w:ascii="Arial" w:hAnsi="Arial" w:cs="Arial"/>
                <w:spacing w:val="-2"/>
                <w:szCs w:val="20"/>
              </w:rPr>
              <w:br/>
            </w:r>
            <w:r w:rsidRPr="00E83FE9">
              <w:rPr>
                <w:rFonts w:ascii="Arial" w:hAnsi="Arial" w:cs="Arial"/>
                <w:spacing w:val="-2"/>
                <w:szCs w:val="20"/>
                <w:shd w:val="clear" w:color="auto" w:fill="FDFDFD"/>
              </w:rPr>
              <w:t>Sketch</w:t>
            </w:r>
            <w:r w:rsidRPr="00E83FE9">
              <w:rPr>
                <w:rFonts w:ascii="Arial" w:hAnsi="Arial" w:cs="Arial"/>
                <w:spacing w:val="-2"/>
                <w:szCs w:val="20"/>
              </w:rPr>
              <w:br/>
            </w:r>
            <w:r w:rsidRPr="00E83FE9">
              <w:rPr>
                <w:rFonts w:ascii="Arial" w:hAnsi="Arial" w:cs="Arial"/>
                <w:spacing w:val="-2"/>
                <w:szCs w:val="20"/>
                <w:shd w:val="clear" w:color="auto" w:fill="FDFDFD"/>
              </w:rPr>
              <w:t>Stamp</w:t>
            </w:r>
            <w:r w:rsidRPr="00E83FE9">
              <w:rPr>
                <w:rFonts w:ascii="Arial" w:hAnsi="Arial" w:cs="Arial"/>
                <w:spacing w:val="-2"/>
                <w:szCs w:val="20"/>
              </w:rPr>
              <w:br/>
            </w:r>
            <w:r w:rsidRPr="00E83FE9">
              <w:rPr>
                <w:rFonts w:ascii="Arial" w:hAnsi="Arial" w:cs="Arial"/>
                <w:spacing w:val="-2"/>
                <w:szCs w:val="20"/>
                <w:shd w:val="clear" w:color="auto" w:fill="FDFDFD"/>
              </w:rPr>
              <w:t>Stencil screen</w:t>
            </w:r>
            <w:r w:rsidRPr="00E83FE9">
              <w:rPr>
                <w:rFonts w:ascii="Arial" w:hAnsi="Arial" w:cs="Arial"/>
                <w:spacing w:val="-2"/>
                <w:szCs w:val="20"/>
              </w:rPr>
              <w:br/>
            </w:r>
            <w:r w:rsidRPr="00E83FE9">
              <w:rPr>
                <w:rFonts w:ascii="Arial" w:hAnsi="Arial" w:cs="Arial"/>
                <w:spacing w:val="-2"/>
                <w:szCs w:val="20"/>
                <w:shd w:val="clear" w:color="auto" w:fill="FDFDFD"/>
              </w:rPr>
              <w:t>Transparency</w:t>
            </w:r>
            <w:r w:rsidRPr="00E83FE9">
              <w:rPr>
                <w:rFonts w:ascii="Arial" w:hAnsi="Arial" w:cs="Arial"/>
                <w:spacing w:val="-2"/>
                <w:szCs w:val="20"/>
              </w:rPr>
              <w:br/>
            </w:r>
            <w:r w:rsidRPr="00E83FE9">
              <w:rPr>
                <w:rFonts w:ascii="Arial" w:hAnsi="Arial" w:cs="Arial"/>
                <w:spacing w:val="-2"/>
                <w:szCs w:val="20"/>
                <w:shd w:val="clear" w:color="auto" w:fill="FDFDFD"/>
              </w:rPr>
              <w:t>watercolor painting</w:t>
            </w:r>
            <w:r w:rsidRPr="00E83FE9">
              <w:rPr>
                <w:rFonts w:ascii="Arial" w:hAnsi="Arial" w:cs="Arial"/>
                <w:spacing w:val="-2"/>
                <w:szCs w:val="20"/>
              </w:rPr>
              <w:br/>
            </w:r>
            <w:r w:rsidRPr="00E83FE9">
              <w:rPr>
                <w:rFonts w:ascii="Arial" w:hAnsi="Arial" w:cs="Arial"/>
                <w:spacing w:val="-2"/>
                <w:szCs w:val="20"/>
                <w:shd w:val="clear" w:color="auto" w:fill="FDFDFD"/>
              </w:rPr>
              <w:t xml:space="preserve">Pastel </w:t>
            </w:r>
          </w:p>
          <w:p w:rsidR="009A567A" w:rsidRPr="00E83FE9" w:rsidRDefault="009A567A" w:rsidP="00F22844">
            <w:pPr>
              <w:jc w:val="left"/>
              <w:rPr>
                <w:rFonts w:ascii="Arial" w:hAnsi="Arial" w:cs="Arial"/>
                <w:spacing w:val="-2"/>
                <w:szCs w:val="20"/>
                <w:shd w:val="clear" w:color="auto" w:fill="FDFDFD"/>
              </w:rPr>
            </w:pPr>
            <w:r w:rsidRPr="00E83FE9">
              <w:rPr>
                <w:rFonts w:ascii="Arial" w:hAnsi="Arial" w:cs="Arial"/>
                <w:spacing w:val="-2"/>
                <w:szCs w:val="20"/>
                <w:shd w:val="clear" w:color="auto" w:fill="FDFDFD"/>
              </w:rPr>
              <w:t>Other:</w:t>
            </w:r>
          </w:p>
        </w:tc>
        <w:tc>
          <w:tcPr>
            <w:tcW w:w="2552" w:type="dxa"/>
            <w:tcBorders>
              <w:bottom w:val="single" w:sz="18" w:space="0" w:color="auto"/>
            </w:tcBorders>
          </w:tcPr>
          <w:p w:rsidR="00C349F3" w:rsidRPr="00E83FE9" w:rsidRDefault="00C349F3" w:rsidP="00F22844">
            <w:pPr>
              <w:jc w:val="left"/>
              <w:rPr>
                <w:rFonts w:ascii="Arial" w:hAnsi="Arial" w:cs="Arial"/>
                <w:spacing w:val="-2"/>
                <w:szCs w:val="20"/>
                <w:shd w:val="clear" w:color="auto" w:fill="FDFDFD"/>
              </w:rPr>
            </w:pPr>
            <w:r w:rsidRPr="00E83FE9">
              <w:rPr>
                <w:rFonts w:ascii="Arial" w:hAnsi="Arial" w:cs="Arial"/>
                <w:spacing w:val="-2"/>
                <w:szCs w:val="20"/>
                <w:shd w:val="clear" w:color="auto" w:fill="FDFDFD"/>
              </w:rPr>
              <w:t>David Carson</w:t>
            </w:r>
            <w:r w:rsidRPr="00E83FE9">
              <w:rPr>
                <w:rFonts w:ascii="Arial" w:hAnsi="Arial" w:cs="Arial"/>
                <w:spacing w:val="-2"/>
                <w:szCs w:val="20"/>
              </w:rPr>
              <w:br/>
            </w:r>
            <w:r w:rsidRPr="00E83FE9">
              <w:rPr>
                <w:rFonts w:ascii="Arial" w:hAnsi="Arial" w:cs="Arial"/>
                <w:spacing w:val="-2"/>
                <w:szCs w:val="20"/>
                <w:shd w:val="clear" w:color="auto" w:fill="FDFDFD"/>
              </w:rPr>
              <w:t xml:space="preserve">Jean-Michel </w:t>
            </w:r>
            <w:proofErr w:type="spellStart"/>
            <w:r w:rsidRPr="00E83FE9">
              <w:rPr>
                <w:rFonts w:ascii="Arial" w:hAnsi="Arial" w:cs="Arial"/>
                <w:spacing w:val="-2"/>
                <w:szCs w:val="20"/>
                <w:shd w:val="clear" w:color="auto" w:fill="FDFDFD"/>
              </w:rPr>
              <w:t>Basquiat</w:t>
            </w:r>
            <w:proofErr w:type="spellEnd"/>
            <w:r w:rsidRPr="00E83FE9">
              <w:rPr>
                <w:rFonts w:ascii="Arial" w:hAnsi="Arial" w:cs="Arial"/>
                <w:spacing w:val="-2"/>
                <w:szCs w:val="20"/>
              </w:rPr>
              <w:br/>
            </w:r>
            <w:r w:rsidRPr="00E83FE9">
              <w:rPr>
                <w:rFonts w:ascii="Arial" w:hAnsi="Arial" w:cs="Arial"/>
                <w:spacing w:val="-2"/>
                <w:szCs w:val="20"/>
                <w:shd w:val="clear" w:color="auto" w:fill="FDFDFD"/>
              </w:rPr>
              <w:t>Jonathan Van Brook</w:t>
            </w:r>
            <w:r w:rsidRPr="00E83FE9">
              <w:rPr>
                <w:rFonts w:ascii="Arial" w:hAnsi="Arial" w:cs="Arial"/>
                <w:spacing w:val="-2"/>
                <w:szCs w:val="20"/>
              </w:rPr>
              <w:br/>
            </w:r>
            <w:r w:rsidRPr="00E83FE9">
              <w:rPr>
                <w:rFonts w:ascii="Arial" w:hAnsi="Arial" w:cs="Arial"/>
                <w:spacing w:val="-2"/>
                <w:szCs w:val="20"/>
                <w:shd w:val="clear" w:color="auto" w:fill="FDFDFD"/>
              </w:rPr>
              <w:t>Herbert Bayer</w:t>
            </w:r>
            <w:r w:rsidRPr="00E83FE9">
              <w:rPr>
                <w:rFonts w:ascii="Arial" w:hAnsi="Arial" w:cs="Arial"/>
                <w:spacing w:val="-2"/>
                <w:szCs w:val="20"/>
              </w:rPr>
              <w:br/>
            </w:r>
            <w:r w:rsidRPr="00E83FE9">
              <w:rPr>
                <w:rFonts w:ascii="Arial" w:hAnsi="Arial" w:cs="Arial"/>
                <w:spacing w:val="-2"/>
                <w:szCs w:val="20"/>
                <w:shd w:val="clear" w:color="auto" w:fill="FDFDFD"/>
              </w:rPr>
              <w:t xml:space="preserve">Alexey </w:t>
            </w:r>
            <w:proofErr w:type="spellStart"/>
            <w:r w:rsidRPr="00E83FE9">
              <w:rPr>
                <w:rFonts w:ascii="Arial" w:hAnsi="Arial" w:cs="Arial"/>
                <w:spacing w:val="-2"/>
                <w:szCs w:val="20"/>
                <w:shd w:val="clear" w:color="auto" w:fill="FDFDFD"/>
              </w:rPr>
              <w:t>Brodovitch</w:t>
            </w:r>
            <w:proofErr w:type="spellEnd"/>
            <w:r w:rsidRPr="00E83FE9">
              <w:rPr>
                <w:rFonts w:ascii="Arial" w:hAnsi="Arial" w:cs="Arial"/>
                <w:spacing w:val="-2"/>
                <w:szCs w:val="20"/>
              </w:rPr>
              <w:br/>
            </w:r>
            <w:r w:rsidRPr="00E83FE9">
              <w:rPr>
                <w:rFonts w:ascii="Arial" w:hAnsi="Arial" w:cs="Arial"/>
                <w:szCs w:val="20"/>
                <w:shd w:val="clear" w:color="auto" w:fill="FFFFFF"/>
              </w:rPr>
              <w:t xml:space="preserve">Adolph </w:t>
            </w:r>
            <w:proofErr w:type="spellStart"/>
            <w:r w:rsidRPr="00E83FE9">
              <w:rPr>
                <w:rFonts w:ascii="Arial" w:hAnsi="Arial" w:cs="Arial"/>
                <w:szCs w:val="20"/>
                <w:shd w:val="clear" w:color="auto" w:fill="FFFFFF"/>
              </w:rPr>
              <w:t>Mouron</w:t>
            </w:r>
            <w:proofErr w:type="spellEnd"/>
            <w:r w:rsidRPr="00E83FE9">
              <w:rPr>
                <w:rFonts w:ascii="Arial" w:hAnsi="Arial" w:cs="Arial"/>
                <w:szCs w:val="20"/>
                <w:shd w:val="clear" w:color="auto" w:fill="FFFFFF"/>
              </w:rPr>
              <w:t xml:space="preserve"> </w:t>
            </w:r>
            <w:proofErr w:type="spellStart"/>
            <w:r w:rsidRPr="00E83FE9">
              <w:rPr>
                <w:rFonts w:ascii="Arial" w:hAnsi="Arial" w:cs="Arial"/>
                <w:szCs w:val="20"/>
                <w:shd w:val="clear" w:color="auto" w:fill="FFFFFF"/>
              </w:rPr>
              <w:t>Cassandre</w:t>
            </w:r>
            <w:proofErr w:type="spellEnd"/>
            <w:r w:rsidRPr="00E83FE9">
              <w:rPr>
                <w:rFonts w:ascii="Arial" w:hAnsi="Arial" w:cs="Arial"/>
                <w:spacing w:val="-2"/>
                <w:szCs w:val="20"/>
              </w:rPr>
              <w:br/>
            </w:r>
            <w:r w:rsidRPr="00E83FE9">
              <w:rPr>
                <w:rFonts w:ascii="Arial" w:hAnsi="Arial" w:cs="Arial"/>
                <w:spacing w:val="-2"/>
                <w:szCs w:val="20"/>
                <w:shd w:val="clear" w:color="auto" w:fill="FDFDFD"/>
              </w:rPr>
              <w:t xml:space="preserve">Frank </w:t>
            </w:r>
            <w:proofErr w:type="spellStart"/>
            <w:r w:rsidRPr="00E83FE9">
              <w:rPr>
                <w:rFonts w:ascii="Arial" w:hAnsi="Arial" w:cs="Arial"/>
                <w:spacing w:val="-2"/>
                <w:szCs w:val="20"/>
                <w:shd w:val="clear" w:color="auto" w:fill="FDFDFD"/>
              </w:rPr>
              <w:t>Gehry</w:t>
            </w:r>
            <w:proofErr w:type="spellEnd"/>
            <w:r w:rsidRPr="00E83FE9">
              <w:rPr>
                <w:rFonts w:ascii="Arial" w:hAnsi="Arial" w:cs="Arial"/>
                <w:spacing w:val="-2"/>
                <w:szCs w:val="20"/>
              </w:rPr>
              <w:br/>
            </w:r>
            <w:r w:rsidRPr="00E83FE9">
              <w:rPr>
                <w:rFonts w:ascii="Arial" w:hAnsi="Arial" w:cs="Arial"/>
                <w:spacing w:val="-2"/>
                <w:szCs w:val="20"/>
                <w:shd w:val="clear" w:color="auto" w:fill="FDFDFD"/>
              </w:rPr>
              <w:t>Milton Grazer</w:t>
            </w:r>
            <w:bookmarkStart w:id="0" w:name="_GoBack"/>
            <w:bookmarkEnd w:id="0"/>
            <w:r w:rsidRPr="00E83FE9">
              <w:rPr>
                <w:rFonts w:ascii="Arial" w:hAnsi="Arial" w:cs="Arial"/>
                <w:spacing w:val="-2"/>
                <w:szCs w:val="20"/>
              </w:rPr>
              <w:br/>
            </w:r>
            <w:r w:rsidRPr="00E83FE9">
              <w:rPr>
                <w:rFonts w:ascii="Arial" w:hAnsi="Arial" w:cs="Arial"/>
                <w:spacing w:val="-2"/>
                <w:szCs w:val="20"/>
                <w:shd w:val="clear" w:color="auto" w:fill="FDFDFD"/>
              </w:rPr>
              <w:t>Keith Haring</w:t>
            </w:r>
            <w:r w:rsidRPr="00E83FE9">
              <w:rPr>
                <w:rFonts w:ascii="Arial" w:hAnsi="Arial" w:cs="Arial"/>
                <w:spacing w:val="-2"/>
                <w:szCs w:val="20"/>
              </w:rPr>
              <w:br/>
            </w:r>
            <w:r w:rsidRPr="00E83FE9">
              <w:rPr>
                <w:rFonts w:ascii="Arial" w:hAnsi="Arial" w:cs="Arial"/>
                <w:spacing w:val="-2"/>
                <w:szCs w:val="20"/>
                <w:shd w:val="clear" w:color="auto" w:fill="FDFDFD"/>
              </w:rPr>
              <w:t>Roy Lichtenstein</w:t>
            </w:r>
            <w:r w:rsidRPr="00E83FE9">
              <w:rPr>
                <w:rFonts w:ascii="Arial" w:hAnsi="Arial" w:cs="Arial"/>
                <w:spacing w:val="-2"/>
                <w:szCs w:val="20"/>
              </w:rPr>
              <w:br/>
            </w:r>
            <w:r w:rsidRPr="00E83FE9">
              <w:rPr>
                <w:rFonts w:ascii="Arial" w:hAnsi="Arial" w:cs="Arial"/>
                <w:spacing w:val="-2"/>
                <w:szCs w:val="20"/>
                <w:shd w:val="clear" w:color="auto" w:fill="FDFDFD"/>
              </w:rPr>
              <w:t>Piet Mondrian</w:t>
            </w:r>
            <w:r w:rsidRPr="00E83FE9">
              <w:rPr>
                <w:rFonts w:ascii="Arial" w:hAnsi="Arial" w:cs="Arial"/>
                <w:spacing w:val="-2"/>
                <w:szCs w:val="20"/>
              </w:rPr>
              <w:br/>
            </w:r>
            <w:r w:rsidRPr="00E83FE9">
              <w:rPr>
                <w:rFonts w:ascii="Arial" w:hAnsi="Arial" w:cs="Arial"/>
                <w:spacing w:val="-2"/>
                <w:szCs w:val="20"/>
                <w:shd w:val="clear" w:color="auto" w:fill="FDFDFD"/>
              </w:rPr>
              <w:t>Class Oldenburg</w:t>
            </w:r>
            <w:r w:rsidRPr="00E83FE9">
              <w:rPr>
                <w:rFonts w:ascii="Arial" w:hAnsi="Arial" w:cs="Arial"/>
                <w:spacing w:val="-2"/>
                <w:szCs w:val="20"/>
              </w:rPr>
              <w:br/>
            </w:r>
            <w:r w:rsidRPr="00E83FE9">
              <w:rPr>
                <w:rFonts w:ascii="Arial" w:hAnsi="Arial" w:cs="Arial"/>
                <w:spacing w:val="-2"/>
                <w:szCs w:val="20"/>
                <w:shd w:val="clear" w:color="auto" w:fill="FDFDFD"/>
              </w:rPr>
              <w:t>Pablo Picasso </w:t>
            </w:r>
            <w:r w:rsidRPr="00E83FE9">
              <w:rPr>
                <w:rFonts w:ascii="Arial" w:hAnsi="Arial" w:cs="Arial"/>
                <w:spacing w:val="-2"/>
                <w:szCs w:val="20"/>
              </w:rPr>
              <w:br/>
            </w:r>
            <w:r w:rsidRPr="00E83FE9">
              <w:rPr>
                <w:rFonts w:ascii="Arial" w:hAnsi="Arial" w:cs="Arial"/>
                <w:spacing w:val="-2"/>
                <w:szCs w:val="20"/>
                <w:shd w:val="clear" w:color="auto" w:fill="FDFDFD"/>
              </w:rPr>
              <w:t>Robert Rauschenberg</w:t>
            </w:r>
            <w:r w:rsidRPr="00E83FE9">
              <w:rPr>
                <w:rFonts w:ascii="Arial" w:hAnsi="Arial" w:cs="Arial"/>
                <w:spacing w:val="-2"/>
                <w:szCs w:val="20"/>
              </w:rPr>
              <w:br/>
            </w:r>
            <w:r w:rsidRPr="00E83FE9">
              <w:rPr>
                <w:rFonts w:ascii="Arial" w:hAnsi="Arial" w:cs="Arial"/>
                <w:spacing w:val="-2"/>
                <w:szCs w:val="20"/>
                <w:shd w:val="clear" w:color="auto" w:fill="FDFDFD"/>
              </w:rPr>
              <w:t>Man Ray</w:t>
            </w:r>
            <w:r w:rsidRPr="00E83FE9">
              <w:rPr>
                <w:rFonts w:ascii="Arial" w:hAnsi="Arial" w:cs="Arial"/>
                <w:spacing w:val="-2"/>
                <w:szCs w:val="20"/>
              </w:rPr>
              <w:br/>
            </w:r>
            <w:r w:rsidRPr="00E83FE9">
              <w:rPr>
                <w:rFonts w:ascii="Arial" w:hAnsi="Arial" w:cs="Arial"/>
                <w:spacing w:val="-2"/>
                <w:szCs w:val="20"/>
                <w:shd w:val="clear" w:color="auto" w:fill="FDFDFD"/>
              </w:rPr>
              <w:t>Bradbury Thompson</w:t>
            </w:r>
            <w:r w:rsidRPr="00E83FE9">
              <w:rPr>
                <w:rFonts w:ascii="Arial" w:hAnsi="Arial" w:cs="Arial"/>
                <w:spacing w:val="-2"/>
                <w:szCs w:val="20"/>
              </w:rPr>
              <w:br/>
            </w:r>
            <w:r w:rsidRPr="00E83FE9">
              <w:rPr>
                <w:rFonts w:ascii="Arial" w:hAnsi="Arial" w:cs="Arial"/>
                <w:spacing w:val="-2"/>
                <w:szCs w:val="20"/>
                <w:shd w:val="clear" w:color="auto" w:fill="FDFDFD"/>
              </w:rPr>
              <w:t>Vincent van Gogh </w:t>
            </w:r>
            <w:r w:rsidRPr="00E83FE9">
              <w:rPr>
                <w:rFonts w:ascii="Arial" w:hAnsi="Arial" w:cs="Arial"/>
                <w:spacing w:val="-2"/>
                <w:szCs w:val="20"/>
              </w:rPr>
              <w:br/>
            </w:r>
            <w:r w:rsidRPr="00E83FE9">
              <w:rPr>
                <w:rFonts w:ascii="Arial" w:hAnsi="Arial" w:cs="Arial"/>
                <w:spacing w:val="-2"/>
                <w:szCs w:val="20"/>
                <w:shd w:val="clear" w:color="auto" w:fill="FDFDFD"/>
              </w:rPr>
              <w:t>Andy Warhol</w:t>
            </w:r>
          </w:p>
          <w:p w:rsidR="009A567A" w:rsidRPr="00E83FE9" w:rsidRDefault="009A567A" w:rsidP="00F22844">
            <w:pPr>
              <w:jc w:val="left"/>
              <w:rPr>
                <w:rFonts w:ascii="Arial" w:hAnsi="Arial" w:cs="Arial"/>
                <w:spacing w:val="-2"/>
                <w:szCs w:val="20"/>
                <w:shd w:val="clear" w:color="auto" w:fill="FDFDFD"/>
              </w:rPr>
            </w:pPr>
            <w:r w:rsidRPr="00E83FE9">
              <w:rPr>
                <w:rFonts w:ascii="Arial" w:hAnsi="Arial" w:cs="Arial"/>
                <w:spacing w:val="-2"/>
                <w:szCs w:val="20"/>
                <w:shd w:val="clear" w:color="auto" w:fill="FDFDFD"/>
              </w:rPr>
              <w:t>Other:</w:t>
            </w:r>
          </w:p>
        </w:tc>
      </w:tr>
      <w:tr w:rsidR="00C349F3" w:rsidRPr="00055D96" w:rsidTr="00E83FE9">
        <w:trPr>
          <w:trHeight w:val="552"/>
        </w:trPr>
        <w:tc>
          <w:tcPr>
            <w:tcW w:w="1413" w:type="dxa"/>
            <w:tcBorders>
              <w:top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C349F3" w:rsidRPr="00E83FE9" w:rsidRDefault="00C349F3" w:rsidP="00F22844">
            <w:pPr>
              <w:jc w:val="left"/>
              <w:rPr>
                <w:rFonts w:ascii="Arial" w:hAnsi="Arial" w:cs="Arial"/>
                <w:szCs w:val="20"/>
              </w:rPr>
            </w:pPr>
            <w:r w:rsidRPr="00E83FE9">
              <w:rPr>
                <w:rFonts w:ascii="Arial" w:hAnsi="Arial" w:cs="Arial"/>
                <w:szCs w:val="20"/>
              </w:rPr>
              <w:t>Your Picks</w:t>
            </w:r>
          </w:p>
        </w:tc>
        <w:tc>
          <w:tcPr>
            <w:tcW w:w="2410" w:type="dxa"/>
            <w:tcBorders>
              <w:top w:val="single" w:sz="18" w:space="0" w:color="auto"/>
            </w:tcBorders>
            <w:vAlign w:val="center"/>
          </w:tcPr>
          <w:p w:rsidR="00C349F3" w:rsidRPr="00E83FE9" w:rsidRDefault="00C349F3" w:rsidP="00F22844">
            <w:pPr>
              <w:jc w:val="left"/>
              <w:rPr>
                <w:rFonts w:ascii="Arial" w:hAnsi="Arial" w:cs="Arial"/>
                <w:spacing w:val="-2"/>
                <w:szCs w:val="20"/>
                <w:shd w:val="clear" w:color="auto" w:fill="FDFDFD"/>
              </w:rPr>
            </w:pPr>
          </w:p>
        </w:tc>
        <w:tc>
          <w:tcPr>
            <w:tcW w:w="2551" w:type="dxa"/>
            <w:tcBorders>
              <w:top w:val="single" w:sz="18" w:space="0" w:color="auto"/>
            </w:tcBorders>
            <w:vAlign w:val="center"/>
          </w:tcPr>
          <w:p w:rsidR="00C349F3" w:rsidRPr="00E83FE9" w:rsidRDefault="00C349F3" w:rsidP="00F22844">
            <w:pPr>
              <w:jc w:val="left"/>
              <w:rPr>
                <w:rFonts w:ascii="Arial" w:hAnsi="Arial" w:cs="Arial"/>
                <w:spacing w:val="-2"/>
                <w:szCs w:val="20"/>
                <w:shd w:val="clear" w:color="auto" w:fill="FDFDFD"/>
              </w:rPr>
            </w:pPr>
          </w:p>
        </w:tc>
        <w:tc>
          <w:tcPr>
            <w:tcW w:w="2552" w:type="dxa"/>
            <w:tcBorders>
              <w:top w:val="single" w:sz="18" w:space="0" w:color="auto"/>
            </w:tcBorders>
            <w:vAlign w:val="center"/>
          </w:tcPr>
          <w:p w:rsidR="00C349F3" w:rsidRPr="00E83FE9" w:rsidRDefault="00C349F3" w:rsidP="00F22844">
            <w:pPr>
              <w:jc w:val="left"/>
              <w:rPr>
                <w:rFonts w:ascii="Arial" w:hAnsi="Arial" w:cs="Arial"/>
                <w:spacing w:val="-2"/>
                <w:szCs w:val="20"/>
                <w:shd w:val="clear" w:color="auto" w:fill="FDFDFD"/>
              </w:rPr>
            </w:pPr>
          </w:p>
        </w:tc>
      </w:tr>
      <w:tr w:rsidR="00C349F3" w:rsidRPr="00055D96" w:rsidTr="00E83FE9">
        <w:trPr>
          <w:trHeight w:val="2117"/>
        </w:trPr>
        <w:tc>
          <w:tcPr>
            <w:tcW w:w="1413" w:type="dxa"/>
            <w:shd w:val="clear" w:color="auto" w:fill="D9D9D9" w:themeFill="background1" w:themeFillShade="D9"/>
            <w:vAlign w:val="center"/>
          </w:tcPr>
          <w:p w:rsidR="00C349F3" w:rsidRPr="00E83FE9" w:rsidRDefault="00C812E2" w:rsidP="00F22844">
            <w:pPr>
              <w:jc w:val="left"/>
              <w:rPr>
                <w:rFonts w:ascii="Arial" w:hAnsi="Arial" w:cs="Arial"/>
                <w:szCs w:val="20"/>
              </w:rPr>
            </w:pPr>
            <w:r w:rsidRPr="00E83FE9">
              <w:rPr>
                <w:rFonts w:ascii="Arial" w:hAnsi="Arial" w:cs="Arial"/>
                <w:szCs w:val="20"/>
              </w:rPr>
              <w:t>Descriptions</w:t>
            </w:r>
            <w:r w:rsidRPr="00E83FE9">
              <w:rPr>
                <w:rFonts w:ascii="Arial" w:hAnsi="Arial" w:cs="Arial"/>
                <w:szCs w:val="20"/>
              </w:rPr>
              <w:br/>
              <w:t>(Show i</w:t>
            </w:r>
            <w:r w:rsidR="00C349F3" w:rsidRPr="00E83FE9">
              <w:rPr>
                <w:rFonts w:ascii="Arial" w:hAnsi="Arial" w:cs="Arial"/>
                <w:szCs w:val="20"/>
              </w:rPr>
              <w:t>mages and text)</w:t>
            </w:r>
          </w:p>
        </w:tc>
        <w:tc>
          <w:tcPr>
            <w:tcW w:w="2410" w:type="dxa"/>
            <w:vAlign w:val="center"/>
          </w:tcPr>
          <w:p w:rsidR="00C349F3" w:rsidRPr="00E83FE9" w:rsidRDefault="00C349F3" w:rsidP="00F22844">
            <w:pPr>
              <w:jc w:val="left"/>
              <w:rPr>
                <w:rFonts w:ascii="Arial" w:hAnsi="Arial" w:cs="Arial"/>
                <w:spacing w:val="-2"/>
                <w:szCs w:val="20"/>
                <w:shd w:val="clear" w:color="auto" w:fill="FDFDFD"/>
              </w:rPr>
            </w:pPr>
          </w:p>
        </w:tc>
        <w:tc>
          <w:tcPr>
            <w:tcW w:w="2551" w:type="dxa"/>
            <w:vAlign w:val="center"/>
          </w:tcPr>
          <w:p w:rsidR="00C349F3" w:rsidRPr="00E83FE9" w:rsidRDefault="00C349F3" w:rsidP="00F22844">
            <w:pPr>
              <w:jc w:val="left"/>
              <w:rPr>
                <w:rFonts w:ascii="Arial" w:hAnsi="Arial" w:cs="Arial"/>
                <w:spacing w:val="-2"/>
                <w:szCs w:val="20"/>
                <w:shd w:val="clear" w:color="auto" w:fill="FDFDFD"/>
              </w:rPr>
            </w:pPr>
          </w:p>
        </w:tc>
        <w:tc>
          <w:tcPr>
            <w:tcW w:w="2552" w:type="dxa"/>
            <w:vAlign w:val="center"/>
          </w:tcPr>
          <w:p w:rsidR="00C349F3" w:rsidRPr="00E83FE9" w:rsidRDefault="00C349F3" w:rsidP="00F22844">
            <w:pPr>
              <w:jc w:val="left"/>
              <w:rPr>
                <w:rFonts w:ascii="Arial" w:hAnsi="Arial" w:cs="Arial"/>
                <w:spacing w:val="-2"/>
                <w:szCs w:val="20"/>
                <w:shd w:val="clear" w:color="auto" w:fill="FDFDFD"/>
              </w:rPr>
            </w:pPr>
          </w:p>
        </w:tc>
      </w:tr>
      <w:tr w:rsidR="00C349F3" w:rsidRPr="00055D96" w:rsidTr="00E83FE9">
        <w:trPr>
          <w:trHeight w:val="2117"/>
        </w:trPr>
        <w:tc>
          <w:tcPr>
            <w:tcW w:w="1413" w:type="dxa"/>
            <w:tcBorders>
              <w:bottom w:val="single" w:sz="18" w:space="0" w:color="auto"/>
            </w:tcBorders>
            <w:shd w:val="clear" w:color="auto" w:fill="D9D9D9" w:themeFill="background1" w:themeFillShade="D9"/>
            <w:vAlign w:val="center"/>
          </w:tcPr>
          <w:p w:rsidR="00C349F3" w:rsidRPr="00E83FE9" w:rsidRDefault="00C349F3" w:rsidP="00F22844">
            <w:pPr>
              <w:jc w:val="left"/>
              <w:rPr>
                <w:rFonts w:ascii="Arial" w:hAnsi="Arial" w:cs="Arial"/>
                <w:szCs w:val="20"/>
              </w:rPr>
            </w:pPr>
            <w:r w:rsidRPr="00E83FE9">
              <w:rPr>
                <w:rFonts w:ascii="Arial" w:hAnsi="Arial" w:cs="Arial"/>
                <w:szCs w:val="20"/>
              </w:rPr>
              <w:t>Reasoning</w:t>
            </w:r>
          </w:p>
          <w:p w:rsidR="00C349F3" w:rsidRPr="00E83FE9" w:rsidRDefault="00C349F3" w:rsidP="00F22844">
            <w:pPr>
              <w:jc w:val="left"/>
              <w:rPr>
                <w:rFonts w:ascii="Arial" w:hAnsi="Arial" w:cs="Arial"/>
                <w:szCs w:val="20"/>
              </w:rPr>
            </w:pPr>
            <w:r w:rsidRPr="00E83FE9">
              <w:rPr>
                <w:rFonts w:ascii="Arial" w:hAnsi="Arial" w:cs="Arial"/>
                <w:szCs w:val="20"/>
              </w:rPr>
              <w:t>(Support with the strategy)</w:t>
            </w:r>
          </w:p>
        </w:tc>
        <w:tc>
          <w:tcPr>
            <w:tcW w:w="2410" w:type="dxa"/>
            <w:tcBorders>
              <w:bottom w:val="single" w:sz="18" w:space="0" w:color="auto"/>
            </w:tcBorders>
            <w:vAlign w:val="center"/>
          </w:tcPr>
          <w:p w:rsidR="00C349F3" w:rsidRPr="00E83FE9" w:rsidRDefault="00C349F3" w:rsidP="00F22844">
            <w:pPr>
              <w:jc w:val="left"/>
              <w:rPr>
                <w:rFonts w:ascii="Arial" w:hAnsi="Arial" w:cs="Arial"/>
                <w:spacing w:val="-2"/>
                <w:szCs w:val="20"/>
                <w:shd w:val="clear" w:color="auto" w:fill="FDFDFD"/>
              </w:rPr>
            </w:pPr>
          </w:p>
        </w:tc>
        <w:tc>
          <w:tcPr>
            <w:tcW w:w="2551" w:type="dxa"/>
            <w:tcBorders>
              <w:bottom w:val="single" w:sz="18" w:space="0" w:color="auto"/>
            </w:tcBorders>
            <w:vAlign w:val="center"/>
          </w:tcPr>
          <w:p w:rsidR="00C349F3" w:rsidRPr="00E83FE9" w:rsidRDefault="00C349F3" w:rsidP="00F22844">
            <w:pPr>
              <w:jc w:val="left"/>
              <w:rPr>
                <w:rFonts w:ascii="Arial" w:hAnsi="Arial" w:cs="Arial"/>
                <w:spacing w:val="-2"/>
                <w:szCs w:val="20"/>
                <w:shd w:val="clear" w:color="auto" w:fill="FDFDFD"/>
              </w:rPr>
            </w:pPr>
          </w:p>
        </w:tc>
        <w:tc>
          <w:tcPr>
            <w:tcW w:w="2552" w:type="dxa"/>
            <w:tcBorders>
              <w:bottom w:val="single" w:sz="18" w:space="0" w:color="auto"/>
            </w:tcBorders>
            <w:vAlign w:val="center"/>
          </w:tcPr>
          <w:p w:rsidR="00C349F3" w:rsidRPr="00E83FE9" w:rsidRDefault="00C349F3" w:rsidP="00F22844">
            <w:pPr>
              <w:jc w:val="left"/>
              <w:rPr>
                <w:rFonts w:ascii="Arial" w:hAnsi="Arial" w:cs="Arial"/>
                <w:spacing w:val="-2"/>
                <w:szCs w:val="20"/>
                <w:shd w:val="clear" w:color="auto" w:fill="FDFDFD"/>
              </w:rPr>
            </w:pPr>
          </w:p>
        </w:tc>
      </w:tr>
    </w:tbl>
    <w:p w:rsidR="008558F8" w:rsidRPr="00121BB7" w:rsidRDefault="008558F8" w:rsidP="00121BB7">
      <w:pPr>
        <w:spacing w:before="240" w:after="0"/>
        <w:jc w:val="center"/>
        <w:rPr>
          <w:rFonts w:ascii="Arial" w:hAnsi="Arial" w:cs="Arial"/>
          <w:sz w:val="18"/>
        </w:rPr>
      </w:pPr>
      <w:r w:rsidRPr="00121BB7">
        <w:rPr>
          <w:rFonts w:ascii="Arial" w:hAnsi="Arial" w:cs="Arial"/>
          <w:sz w:val="14"/>
          <w:szCs w:val="16"/>
        </w:rPr>
        <w:t>© 2</w:t>
      </w:r>
      <w:r w:rsidR="008D5F32">
        <w:rPr>
          <w:rFonts w:ascii="Arial" w:hAnsi="Arial" w:cs="Arial"/>
          <w:sz w:val="14"/>
          <w:szCs w:val="16"/>
        </w:rPr>
        <w:t>01</w:t>
      </w:r>
      <w:r w:rsidR="00DA2AF6">
        <w:rPr>
          <w:rFonts w:ascii="Arial" w:hAnsi="Arial" w:cs="Arial"/>
          <w:sz w:val="14"/>
          <w:szCs w:val="16"/>
        </w:rPr>
        <w:t>6</w:t>
      </w:r>
      <w:r w:rsidRPr="00121BB7">
        <w:rPr>
          <w:rFonts w:ascii="Arial" w:hAnsi="Arial" w:cs="Arial"/>
          <w:sz w:val="14"/>
          <w:szCs w:val="16"/>
        </w:rPr>
        <w:t xml:space="preserve"> by Professor Albert Young Choi, Ph.D. All rights reserved.</w:t>
      </w:r>
    </w:p>
    <w:sectPr w:rsidR="008558F8" w:rsidRPr="00121BB7" w:rsidSect="00E83FE9">
      <w:footerReference w:type="default" r:id="rId6"/>
      <w:pgSz w:w="11906" w:h="16838"/>
      <w:pgMar w:top="993" w:right="1558" w:bottom="1134" w:left="1440" w:header="851" w:footer="39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92946" w:rsidRDefault="00892946" w:rsidP="00121BB7">
      <w:pPr>
        <w:spacing w:after="0" w:line="240" w:lineRule="auto"/>
      </w:pPr>
      <w:r>
        <w:separator/>
      </w:r>
    </w:p>
  </w:endnote>
  <w:endnote w:type="continuationSeparator" w:id="0">
    <w:p w:rsidR="00892946" w:rsidRDefault="00892946" w:rsidP="00121B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50EAD" w:rsidRPr="00D60DD8" w:rsidRDefault="00846C9E">
    <w:pPr>
      <w:pStyle w:val="Footer"/>
      <w:jc w:val="right"/>
    </w:pPr>
    <w:r w:rsidRPr="00D60DD8">
      <w:rPr>
        <w:sz w:val="18"/>
        <w:szCs w:val="18"/>
      </w:rPr>
      <w:t>Professor Albert Young Choi</w:t>
    </w:r>
    <w:r w:rsidRPr="00D60DD8">
      <w:rPr>
        <w:szCs w:val="20"/>
      </w:rPr>
      <w:t xml:space="preserve">  </w:t>
    </w:r>
    <w:r w:rsidRPr="00D60DD8">
      <w:rPr>
        <w:sz w:val="24"/>
        <w:szCs w:val="24"/>
      </w:rPr>
      <w:fldChar w:fldCharType="begin"/>
    </w:r>
    <w:r w:rsidRPr="00D60DD8">
      <w:rPr>
        <w:sz w:val="24"/>
        <w:szCs w:val="24"/>
      </w:rPr>
      <w:instrText xml:space="preserve"> PAGE  \* Arabic </w:instrText>
    </w:r>
    <w:r w:rsidRPr="00D60DD8">
      <w:rPr>
        <w:sz w:val="24"/>
        <w:szCs w:val="24"/>
      </w:rPr>
      <w:fldChar w:fldCharType="separate"/>
    </w:r>
    <w:r w:rsidR="00F22844">
      <w:rPr>
        <w:noProof/>
        <w:sz w:val="24"/>
        <w:szCs w:val="24"/>
      </w:rPr>
      <w:t>1</w:t>
    </w:r>
    <w:r w:rsidRPr="00D60DD8">
      <w:rPr>
        <w:sz w:val="24"/>
        <w:szCs w:val="24"/>
      </w:rPr>
      <w:fldChar w:fldCharType="end"/>
    </w:r>
  </w:p>
  <w:p w:rsidR="00550EAD" w:rsidRDefault="008929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92946" w:rsidRDefault="00892946" w:rsidP="00121BB7">
      <w:pPr>
        <w:spacing w:after="0" w:line="240" w:lineRule="auto"/>
      </w:pPr>
      <w:r>
        <w:separator/>
      </w:r>
    </w:p>
  </w:footnote>
  <w:footnote w:type="continuationSeparator" w:id="0">
    <w:p w:rsidR="00892946" w:rsidRDefault="00892946" w:rsidP="00121BB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tLQ0MzM3NTc2MjRW0lEKTi0uzszPAykwrwUAGfBUGiwAAAA="/>
  </w:docVars>
  <w:rsids>
    <w:rsidRoot w:val="00121BB7"/>
    <w:rsid w:val="00002240"/>
    <w:rsid w:val="00002FAE"/>
    <w:rsid w:val="00003025"/>
    <w:rsid w:val="0000348A"/>
    <w:rsid w:val="000058AD"/>
    <w:rsid w:val="000061FC"/>
    <w:rsid w:val="00010B31"/>
    <w:rsid w:val="0001296C"/>
    <w:rsid w:val="00017B2A"/>
    <w:rsid w:val="000226D0"/>
    <w:rsid w:val="00022C36"/>
    <w:rsid w:val="0002392D"/>
    <w:rsid w:val="0002427F"/>
    <w:rsid w:val="00030F02"/>
    <w:rsid w:val="00031A96"/>
    <w:rsid w:val="00037066"/>
    <w:rsid w:val="000445A3"/>
    <w:rsid w:val="00046777"/>
    <w:rsid w:val="00046E16"/>
    <w:rsid w:val="0005365C"/>
    <w:rsid w:val="00056148"/>
    <w:rsid w:val="0005663E"/>
    <w:rsid w:val="00070215"/>
    <w:rsid w:val="00071C60"/>
    <w:rsid w:val="00074373"/>
    <w:rsid w:val="00080CA0"/>
    <w:rsid w:val="00084970"/>
    <w:rsid w:val="00085811"/>
    <w:rsid w:val="0008735D"/>
    <w:rsid w:val="00093C24"/>
    <w:rsid w:val="00094053"/>
    <w:rsid w:val="000953DA"/>
    <w:rsid w:val="000A2CF3"/>
    <w:rsid w:val="000A3CA6"/>
    <w:rsid w:val="000A5D29"/>
    <w:rsid w:val="000A60FE"/>
    <w:rsid w:val="000B026E"/>
    <w:rsid w:val="000B2F41"/>
    <w:rsid w:val="000B41E1"/>
    <w:rsid w:val="000B68B2"/>
    <w:rsid w:val="000C30C5"/>
    <w:rsid w:val="000C3F48"/>
    <w:rsid w:val="000C4B51"/>
    <w:rsid w:val="000D10A1"/>
    <w:rsid w:val="000D5F1A"/>
    <w:rsid w:val="000D61F3"/>
    <w:rsid w:val="000E2610"/>
    <w:rsid w:val="000E587F"/>
    <w:rsid w:val="000E7257"/>
    <w:rsid w:val="000F59C6"/>
    <w:rsid w:val="000F62ED"/>
    <w:rsid w:val="00100D83"/>
    <w:rsid w:val="001120BC"/>
    <w:rsid w:val="0012129A"/>
    <w:rsid w:val="001214A9"/>
    <w:rsid w:val="00121BB7"/>
    <w:rsid w:val="00122552"/>
    <w:rsid w:val="00124057"/>
    <w:rsid w:val="0012733A"/>
    <w:rsid w:val="0013127D"/>
    <w:rsid w:val="00132853"/>
    <w:rsid w:val="001405F4"/>
    <w:rsid w:val="00144D49"/>
    <w:rsid w:val="00146645"/>
    <w:rsid w:val="00150DFD"/>
    <w:rsid w:val="001521DD"/>
    <w:rsid w:val="00155B62"/>
    <w:rsid w:val="001673DE"/>
    <w:rsid w:val="00174E7D"/>
    <w:rsid w:val="001750F8"/>
    <w:rsid w:val="00192634"/>
    <w:rsid w:val="00193278"/>
    <w:rsid w:val="00193AAB"/>
    <w:rsid w:val="001A366D"/>
    <w:rsid w:val="001A57B0"/>
    <w:rsid w:val="001A588F"/>
    <w:rsid w:val="001B17E3"/>
    <w:rsid w:val="001B5CA9"/>
    <w:rsid w:val="001C0597"/>
    <w:rsid w:val="001C0668"/>
    <w:rsid w:val="001C1CCE"/>
    <w:rsid w:val="001C4484"/>
    <w:rsid w:val="001D0FF5"/>
    <w:rsid w:val="001F344A"/>
    <w:rsid w:val="00200122"/>
    <w:rsid w:val="00201FA9"/>
    <w:rsid w:val="00202CCC"/>
    <w:rsid w:val="00203A99"/>
    <w:rsid w:val="002057A2"/>
    <w:rsid w:val="00210705"/>
    <w:rsid w:val="0021641D"/>
    <w:rsid w:val="00216E2E"/>
    <w:rsid w:val="002179CF"/>
    <w:rsid w:val="00222389"/>
    <w:rsid w:val="00223785"/>
    <w:rsid w:val="002244C4"/>
    <w:rsid w:val="00225183"/>
    <w:rsid w:val="00230115"/>
    <w:rsid w:val="00232DD8"/>
    <w:rsid w:val="002348C5"/>
    <w:rsid w:val="002362AE"/>
    <w:rsid w:val="002371CA"/>
    <w:rsid w:val="00240E12"/>
    <w:rsid w:val="00241FB6"/>
    <w:rsid w:val="002433F0"/>
    <w:rsid w:val="00243CBE"/>
    <w:rsid w:val="00244CBD"/>
    <w:rsid w:val="00245ACC"/>
    <w:rsid w:val="00246159"/>
    <w:rsid w:val="00252682"/>
    <w:rsid w:val="00252D5D"/>
    <w:rsid w:val="00257C6F"/>
    <w:rsid w:val="002618C5"/>
    <w:rsid w:val="00265B3C"/>
    <w:rsid w:val="002676D2"/>
    <w:rsid w:val="002718C1"/>
    <w:rsid w:val="00273DF3"/>
    <w:rsid w:val="00276800"/>
    <w:rsid w:val="002770B6"/>
    <w:rsid w:val="00282F7E"/>
    <w:rsid w:val="002832A0"/>
    <w:rsid w:val="00285BE8"/>
    <w:rsid w:val="0029204C"/>
    <w:rsid w:val="002941EF"/>
    <w:rsid w:val="002949E8"/>
    <w:rsid w:val="00296153"/>
    <w:rsid w:val="00296A3E"/>
    <w:rsid w:val="002A0CE0"/>
    <w:rsid w:val="002A22D6"/>
    <w:rsid w:val="002A5D0A"/>
    <w:rsid w:val="002A5EB8"/>
    <w:rsid w:val="002B040B"/>
    <w:rsid w:val="002B166D"/>
    <w:rsid w:val="002B38D8"/>
    <w:rsid w:val="002B54CE"/>
    <w:rsid w:val="002B59FE"/>
    <w:rsid w:val="002C169F"/>
    <w:rsid w:val="002C1860"/>
    <w:rsid w:val="002C2D4C"/>
    <w:rsid w:val="002D063B"/>
    <w:rsid w:val="002D0B1D"/>
    <w:rsid w:val="002D221D"/>
    <w:rsid w:val="002D4C06"/>
    <w:rsid w:val="002E0AF4"/>
    <w:rsid w:val="002E3785"/>
    <w:rsid w:val="002E4E1A"/>
    <w:rsid w:val="002E6614"/>
    <w:rsid w:val="002E6882"/>
    <w:rsid w:val="002E6D44"/>
    <w:rsid w:val="002F3317"/>
    <w:rsid w:val="002F5D03"/>
    <w:rsid w:val="002F7374"/>
    <w:rsid w:val="002F76C4"/>
    <w:rsid w:val="002F7F94"/>
    <w:rsid w:val="00300081"/>
    <w:rsid w:val="003038AC"/>
    <w:rsid w:val="003047B4"/>
    <w:rsid w:val="003058DE"/>
    <w:rsid w:val="003152CE"/>
    <w:rsid w:val="00322627"/>
    <w:rsid w:val="00323E26"/>
    <w:rsid w:val="003279D5"/>
    <w:rsid w:val="00327B50"/>
    <w:rsid w:val="003315CE"/>
    <w:rsid w:val="0033459D"/>
    <w:rsid w:val="00341AAD"/>
    <w:rsid w:val="003428B9"/>
    <w:rsid w:val="00342CBC"/>
    <w:rsid w:val="00344288"/>
    <w:rsid w:val="00344506"/>
    <w:rsid w:val="00346295"/>
    <w:rsid w:val="003466CB"/>
    <w:rsid w:val="00356C73"/>
    <w:rsid w:val="00357483"/>
    <w:rsid w:val="0036191B"/>
    <w:rsid w:val="00362060"/>
    <w:rsid w:val="00362C9C"/>
    <w:rsid w:val="00367014"/>
    <w:rsid w:val="00372259"/>
    <w:rsid w:val="00372F44"/>
    <w:rsid w:val="00374231"/>
    <w:rsid w:val="00380AA5"/>
    <w:rsid w:val="00381B6C"/>
    <w:rsid w:val="0038250F"/>
    <w:rsid w:val="003858AC"/>
    <w:rsid w:val="00387145"/>
    <w:rsid w:val="0039485C"/>
    <w:rsid w:val="00394F9A"/>
    <w:rsid w:val="003A1149"/>
    <w:rsid w:val="003A1359"/>
    <w:rsid w:val="003A3477"/>
    <w:rsid w:val="003A3C13"/>
    <w:rsid w:val="003A3C58"/>
    <w:rsid w:val="003A4A40"/>
    <w:rsid w:val="003B430D"/>
    <w:rsid w:val="003B672B"/>
    <w:rsid w:val="003B676E"/>
    <w:rsid w:val="003C136B"/>
    <w:rsid w:val="003C54E9"/>
    <w:rsid w:val="003C6135"/>
    <w:rsid w:val="003C7B7F"/>
    <w:rsid w:val="003E2A0A"/>
    <w:rsid w:val="003E44F5"/>
    <w:rsid w:val="003F28E5"/>
    <w:rsid w:val="003F4574"/>
    <w:rsid w:val="003F78B8"/>
    <w:rsid w:val="00400BDF"/>
    <w:rsid w:val="00400FCF"/>
    <w:rsid w:val="00406E95"/>
    <w:rsid w:val="00420A0B"/>
    <w:rsid w:val="00422776"/>
    <w:rsid w:val="00422906"/>
    <w:rsid w:val="00434615"/>
    <w:rsid w:val="004356BF"/>
    <w:rsid w:val="004373A9"/>
    <w:rsid w:val="00440206"/>
    <w:rsid w:val="004438DD"/>
    <w:rsid w:val="00444EB9"/>
    <w:rsid w:val="0044594D"/>
    <w:rsid w:val="00451D73"/>
    <w:rsid w:val="00455D70"/>
    <w:rsid w:val="00460111"/>
    <w:rsid w:val="00470773"/>
    <w:rsid w:val="00470B4B"/>
    <w:rsid w:val="00476694"/>
    <w:rsid w:val="004775DC"/>
    <w:rsid w:val="00481B86"/>
    <w:rsid w:val="00483781"/>
    <w:rsid w:val="00490B5D"/>
    <w:rsid w:val="004942DE"/>
    <w:rsid w:val="0049747C"/>
    <w:rsid w:val="004A1DA6"/>
    <w:rsid w:val="004A3AA9"/>
    <w:rsid w:val="004B2853"/>
    <w:rsid w:val="004B5234"/>
    <w:rsid w:val="004B5653"/>
    <w:rsid w:val="004C1A3B"/>
    <w:rsid w:val="004C1C4D"/>
    <w:rsid w:val="004C40EF"/>
    <w:rsid w:val="004D072B"/>
    <w:rsid w:val="004D28A5"/>
    <w:rsid w:val="004D2C1B"/>
    <w:rsid w:val="004E15FA"/>
    <w:rsid w:val="004E1A1B"/>
    <w:rsid w:val="004E5A63"/>
    <w:rsid w:val="004E64C1"/>
    <w:rsid w:val="004F1D23"/>
    <w:rsid w:val="004F2471"/>
    <w:rsid w:val="004F378D"/>
    <w:rsid w:val="00501156"/>
    <w:rsid w:val="00501A94"/>
    <w:rsid w:val="005021C5"/>
    <w:rsid w:val="005068DF"/>
    <w:rsid w:val="00514255"/>
    <w:rsid w:val="00515495"/>
    <w:rsid w:val="00515AA4"/>
    <w:rsid w:val="005173F1"/>
    <w:rsid w:val="00521354"/>
    <w:rsid w:val="005237C3"/>
    <w:rsid w:val="0053088E"/>
    <w:rsid w:val="005327B9"/>
    <w:rsid w:val="00534A7D"/>
    <w:rsid w:val="00536856"/>
    <w:rsid w:val="005509F8"/>
    <w:rsid w:val="005521C1"/>
    <w:rsid w:val="0055541C"/>
    <w:rsid w:val="00560B2C"/>
    <w:rsid w:val="00560E73"/>
    <w:rsid w:val="00562513"/>
    <w:rsid w:val="00564A40"/>
    <w:rsid w:val="00565CBD"/>
    <w:rsid w:val="0057037C"/>
    <w:rsid w:val="00570470"/>
    <w:rsid w:val="00571279"/>
    <w:rsid w:val="00575CF6"/>
    <w:rsid w:val="005764E6"/>
    <w:rsid w:val="00577454"/>
    <w:rsid w:val="005775E4"/>
    <w:rsid w:val="00577A32"/>
    <w:rsid w:val="00582CE5"/>
    <w:rsid w:val="00584DBD"/>
    <w:rsid w:val="00591024"/>
    <w:rsid w:val="00595FA1"/>
    <w:rsid w:val="005A03F6"/>
    <w:rsid w:val="005A1110"/>
    <w:rsid w:val="005A3D87"/>
    <w:rsid w:val="005B2643"/>
    <w:rsid w:val="005B66F6"/>
    <w:rsid w:val="005C0B21"/>
    <w:rsid w:val="005D37FF"/>
    <w:rsid w:val="005D44CD"/>
    <w:rsid w:val="005E48A4"/>
    <w:rsid w:val="005E7613"/>
    <w:rsid w:val="005F1809"/>
    <w:rsid w:val="005F5747"/>
    <w:rsid w:val="005F6DB2"/>
    <w:rsid w:val="00600F63"/>
    <w:rsid w:val="00603FE3"/>
    <w:rsid w:val="0060798A"/>
    <w:rsid w:val="00610A95"/>
    <w:rsid w:val="00610B42"/>
    <w:rsid w:val="00612907"/>
    <w:rsid w:val="00613062"/>
    <w:rsid w:val="006134E7"/>
    <w:rsid w:val="00614428"/>
    <w:rsid w:val="0061492D"/>
    <w:rsid w:val="00617FF2"/>
    <w:rsid w:val="00626B0C"/>
    <w:rsid w:val="00627097"/>
    <w:rsid w:val="0062735B"/>
    <w:rsid w:val="00627DF4"/>
    <w:rsid w:val="00630EC9"/>
    <w:rsid w:val="0063332E"/>
    <w:rsid w:val="00633F61"/>
    <w:rsid w:val="006367D7"/>
    <w:rsid w:val="00640E7D"/>
    <w:rsid w:val="0064165E"/>
    <w:rsid w:val="006431CD"/>
    <w:rsid w:val="006449F2"/>
    <w:rsid w:val="00644F78"/>
    <w:rsid w:val="00645DAA"/>
    <w:rsid w:val="00645E2E"/>
    <w:rsid w:val="00650417"/>
    <w:rsid w:val="00656825"/>
    <w:rsid w:val="00657D9D"/>
    <w:rsid w:val="006626F3"/>
    <w:rsid w:val="00675A7C"/>
    <w:rsid w:val="00684812"/>
    <w:rsid w:val="00690751"/>
    <w:rsid w:val="00690DA2"/>
    <w:rsid w:val="006929B5"/>
    <w:rsid w:val="006A5684"/>
    <w:rsid w:val="006A5EE6"/>
    <w:rsid w:val="006B0C16"/>
    <w:rsid w:val="006B333C"/>
    <w:rsid w:val="006C33F3"/>
    <w:rsid w:val="006D0258"/>
    <w:rsid w:val="006D1BB6"/>
    <w:rsid w:val="006D1CB6"/>
    <w:rsid w:val="006D4FA3"/>
    <w:rsid w:val="006D6394"/>
    <w:rsid w:val="006E03E2"/>
    <w:rsid w:val="006E359C"/>
    <w:rsid w:val="006E3D39"/>
    <w:rsid w:val="006F2952"/>
    <w:rsid w:val="006F4CD7"/>
    <w:rsid w:val="006F511F"/>
    <w:rsid w:val="00700866"/>
    <w:rsid w:val="00704970"/>
    <w:rsid w:val="00704F9A"/>
    <w:rsid w:val="0071297C"/>
    <w:rsid w:val="00716ECB"/>
    <w:rsid w:val="007170AD"/>
    <w:rsid w:val="00720207"/>
    <w:rsid w:val="00720C40"/>
    <w:rsid w:val="00724C34"/>
    <w:rsid w:val="00731270"/>
    <w:rsid w:val="0073516B"/>
    <w:rsid w:val="0073536B"/>
    <w:rsid w:val="007418A4"/>
    <w:rsid w:val="007433EF"/>
    <w:rsid w:val="007460F1"/>
    <w:rsid w:val="007472F2"/>
    <w:rsid w:val="00751018"/>
    <w:rsid w:val="007546D8"/>
    <w:rsid w:val="00754D60"/>
    <w:rsid w:val="00754E0E"/>
    <w:rsid w:val="00761FD7"/>
    <w:rsid w:val="00762DD8"/>
    <w:rsid w:val="00765C1E"/>
    <w:rsid w:val="00774134"/>
    <w:rsid w:val="00781B3B"/>
    <w:rsid w:val="00781F9C"/>
    <w:rsid w:val="007863C4"/>
    <w:rsid w:val="00786823"/>
    <w:rsid w:val="007876CA"/>
    <w:rsid w:val="00794393"/>
    <w:rsid w:val="00794C76"/>
    <w:rsid w:val="00797A1B"/>
    <w:rsid w:val="007A6DBB"/>
    <w:rsid w:val="007B15EB"/>
    <w:rsid w:val="007B31D6"/>
    <w:rsid w:val="007B38AF"/>
    <w:rsid w:val="007B4F0D"/>
    <w:rsid w:val="007B5419"/>
    <w:rsid w:val="007C302B"/>
    <w:rsid w:val="007C3E1F"/>
    <w:rsid w:val="007C5546"/>
    <w:rsid w:val="007C6177"/>
    <w:rsid w:val="007E27C6"/>
    <w:rsid w:val="007E2A32"/>
    <w:rsid w:val="007E2CF1"/>
    <w:rsid w:val="007F185D"/>
    <w:rsid w:val="007F3CD8"/>
    <w:rsid w:val="007F3F6D"/>
    <w:rsid w:val="008002CD"/>
    <w:rsid w:val="00800595"/>
    <w:rsid w:val="00800D26"/>
    <w:rsid w:val="00807C32"/>
    <w:rsid w:val="0081278E"/>
    <w:rsid w:val="00813E70"/>
    <w:rsid w:val="00814F0D"/>
    <w:rsid w:val="00817885"/>
    <w:rsid w:val="0082759E"/>
    <w:rsid w:val="0082777D"/>
    <w:rsid w:val="00830141"/>
    <w:rsid w:val="00834656"/>
    <w:rsid w:val="008454EA"/>
    <w:rsid w:val="00845BAA"/>
    <w:rsid w:val="00846C9E"/>
    <w:rsid w:val="008526AB"/>
    <w:rsid w:val="008528F2"/>
    <w:rsid w:val="00855395"/>
    <w:rsid w:val="008558F8"/>
    <w:rsid w:val="00855F05"/>
    <w:rsid w:val="008601A2"/>
    <w:rsid w:val="00866F6F"/>
    <w:rsid w:val="00867A1A"/>
    <w:rsid w:val="00867FB0"/>
    <w:rsid w:val="00877A2A"/>
    <w:rsid w:val="008819E5"/>
    <w:rsid w:val="00882CB8"/>
    <w:rsid w:val="00887785"/>
    <w:rsid w:val="00890577"/>
    <w:rsid w:val="00892946"/>
    <w:rsid w:val="0089565D"/>
    <w:rsid w:val="00895D3B"/>
    <w:rsid w:val="00897252"/>
    <w:rsid w:val="008A11D0"/>
    <w:rsid w:val="008A6601"/>
    <w:rsid w:val="008A6920"/>
    <w:rsid w:val="008A79E4"/>
    <w:rsid w:val="008A7D96"/>
    <w:rsid w:val="008B5270"/>
    <w:rsid w:val="008B55A7"/>
    <w:rsid w:val="008B7119"/>
    <w:rsid w:val="008B7152"/>
    <w:rsid w:val="008B71BE"/>
    <w:rsid w:val="008C0FDE"/>
    <w:rsid w:val="008C1B38"/>
    <w:rsid w:val="008C4768"/>
    <w:rsid w:val="008C4B29"/>
    <w:rsid w:val="008C52F1"/>
    <w:rsid w:val="008C56E7"/>
    <w:rsid w:val="008D0A35"/>
    <w:rsid w:val="008D2C32"/>
    <w:rsid w:val="008D411B"/>
    <w:rsid w:val="008D5F32"/>
    <w:rsid w:val="008D6912"/>
    <w:rsid w:val="008D691E"/>
    <w:rsid w:val="008E7F98"/>
    <w:rsid w:val="008F05FC"/>
    <w:rsid w:val="008F243F"/>
    <w:rsid w:val="008F2DE1"/>
    <w:rsid w:val="00901D89"/>
    <w:rsid w:val="0090434E"/>
    <w:rsid w:val="00904E96"/>
    <w:rsid w:val="00907BA6"/>
    <w:rsid w:val="00910154"/>
    <w:rsid w:val="00915991"/>
    <w:rsid w:val="00916075"/>
    <w:rsid w:val="0091670B"/>
    <w:rsid w:val="009171B4"/>
    <w:rsid w:val="009171DD"/>
    <w:rsid w:val="009216E5"/>
    <w:rsid w:val="00923EB8"/>
    <w:rsid w:val="009310AB"/>
    <w:rsid w:val="00931E4E"/>
    <w:rsid w:val="00933D43"/>
    <w:rsid w:val="0093411D"/>
    <w:rsid w:val="00935AC8"/>
    <w:rsid w:val="00940132"/>
    <w:rsid w:val="0094077A"/>
    <w:rsid w:val="009453A0"/>
    <w:rsid w:val="00950491"/>
    <w:rsid w:val="00950880"/>
    <w:rsid w:val="0095242A"/>
    <w:rsid w:val="00956CCD"/>
    <w:rsid w:val="0095724E"/>
    <w:rsid w:val="00957F65"/>
    <w:rsid w:val="0096013F"/>
    <w:rsid w:val="00961502"/>
    <w:rsid w:val="00963E8E"/>
    <w:rsid w:val="00964A9B"/>
    <w:rsid w:val="00965A8D"/>
    <w:rsid w:val="00965AC1"/>
    <w:rsid w:val="00973A94"/>
    <w:rsid w:val="00976EAB"/>
    <w:rsid w:val="00982550"/>
    <w:rsid w:val="00982992"/>
    <w:rsid w:val="009951BE"/>
    <w:rsid w:val="009A3958"/>
    <w:rsid w:val="009A567A"/>
    <w:rsid w:val="009A58E9"/>
    <w:rsid w:val="009A7211"/>
    <w:rsid w:val="009A7BE7"/>
    <w:rsid w:val="009A7FA9"/>
    <w:rsid w:val="009B1F22"/>
    <w:rsid w:val="009B49B3"/>
    <w:rsid w:val="009C2E6D"/>
    <w:rsid w:val="009D25FA"/>
    <w:rsid w:val="009D4411"/>
    <w:rsid w:val="009E328A"/>
    <w:rsid w:val="009E3EBE"/>
    <w:rsid w:val="009E5591"/>
    <w:rsid w:val="009E6856"/>
    <w:rsid w:val="009E6CED"/>
    <w:rsid w:val="009F3831"/>
    <w:rsid w:val="009F6925"/>
    <w:rsid w:val="00A00209"/>
    <w:rsid w:val="00A02C34"/>
    <w:rsid w:val="00A04B57"/>
    <w:rsid w:val="00A10BD4"/>
    <w:rsid w:val="00A11C2E"/>
    <w:rsid w:val="00A228CD"/>
    <w:rsid w:val="00A23E20"/>
    <w:rsid w:val="00A2406B"/>
    <w:rsid w:val="00A26420"/>
    <w:rsid w:val="00A2676A"/>
    <w:rsid w:val="00A269AE"/>
    <w:rsid w:val="00A3266D"/>
    <w:rsid w:val="00A34ED6"/>
    <w:rsid w:val="00A3680C"/>
    <w:rsid w:val="00A4031D"/>
    <w:rsid w:val="00A4234B"/>
    <w:rsid w:val="00A55AB2"/>
    <w:rsid w:val="00A57E80"/>
    <w:rsid w:val="00A62A93"/>
    <w:rsid w:val="00A62F8D"/>
    <w:rsid w:val="00A64494"/>
    <w:rsid w:val="00A67A4A"/>
    <w:rsid w:val="00A9113D"/>
    <w:rsid w:val="00A9366C"/>
    <w:rsid w:val="00A942A3"/>
    <w:rsid w:val="00A94D8F"/>
    <w:rsid w:val="00A96982"/>
    <w:rsid w:val="00A970E8"/>
    <w:rsid w:val="00AA1297"/>
    <w:rsid w:val="00AA28A8"/>
    <w:rsid w:val="00AA60B3"/>
    <w:rsid w:val="00AA686B"/>
    <w:rsid w:val="00AB117D"/>
    <w:rsid w:val="00AB21E5"/>
    <w:rsid w:val="00AB378B"/>
    <w:rsid w:val="00AB772F"/>
    <w:rsid w:val="00AC5817"/>
    <w:rsid w:val="00AC745C"/>
    <w:rsid w:val="00AD0E31"/>
    <w:rsid w:val="00AD6E97"/>
    <w:rsid w:val="00AE17A1"/>
    <w:rsid w:val="00AE280D"/>
    <w:rsid w:val="00AF06C6"/>
    <w:rsid w:val="00AF3057"/>
    <w:rsid w:val="00AF4EEA"/>
    <w:rsid w:val="00AF564D"/>
    <w:rsid w:val="00AF6CB7"/>
    <w:rsid w:val="00B01499"/>
    <w:rsid w:val="00B050F8"/>
    <w:rsid w:val="00B07DCD"/>
    <w:rsid w:val="00B11881"/>
    <w:rsid w:val="00B13DF4"/>
    <w:rsid w:val="00B221BB"/>
    <w:rsid w:val="00B23FB6"/>
    <w:rsid w:val="00B2591E"/>
    <w:rsid w:val="00B26934"/>
    <w:rsid w:val="00B27DC1"/>
    <w:rsid w:val="00B42781"/>
    <w:rsid w:val="00B44213"/>
    <w:rsid w:val="00B547EC"/>
    <w:rsid w:val="00B56E28"/>
    <w:rsid w:val="00B61D65"/>
    <w:rsid w:val="00B62D23"/>
    <w:rsid w:val="00B63BB4"/>
    <w:rsid w:val="00B64A4A"/>
    <w:rsid w:val="00B705DE"/>
    <w:rsid w:val="00B730D9"/>
    <w:rsid w:val="00B74C59"/>
    <w:rsid w:val="00B76426"/>
    <w:rsid w:val="00B76FAE"/>
    <w:rsid w:val="00B818F1"/>
    <w:rsid w:val="00B87471"/>
    <w:rsid w:val="00B90529"/>
    <w:rsid w:val="00B964C5"/>
    <w:rsid w:val="00B96C8D"/>
    <w:rsid w:val="00BA0B8C"/>
    <w:rsid w:val="00BA1F31"/>
    <w:rsid w:val="00BA29FA"/>
    <w:rsid w:val="00BB08F3"/>
    <w:rsid w:val="00BB257E"/>
    <w:rsid w:val="00BB281E"/>
    <w:rsid w:val="00BB2A66"/>
    <w:rsid w:val="00BB2DE7"/>
    <w:rsid w:val="00BB582E"/>
    <w:rsid w:val="00BB5EB9"/>
    <w:rsid w:val="00BB69C9"/>
    <w:rsid w:val="00BB6C31"/>
    <w:rsid w:val="00BB6E14"/>
    <w:rsid w:val="00BB7D07"/>
    <w:rsid w:val="00BC030A"/>
    <w:rsid w:val="00BC0D60"/>
    <w:rsid w:val="00BC5252"/>
    <w:rsid w:val="00BC794A"/>
    <w:rsid w:val="00BD0A55"/>
    <w:rsid w:val="00BD3DAD"/>
    <w:rsid w:val="00BD45E1"/>
    <w:rsid w:val="00BD5635"/>
    <w:rsid w:val="00BE673A"/>
    <w:rsid w:val="00BE718C"/>
    <w:rsid w:val="00BF0BE6"/>
    <w:rsid w:val="00BF1562"/>
    <w:rsid w:val="00BF3F83"/>
    <w:rsid w:val="00BF7DD8"/>
    <w:rsid w:val="00C13306"/>
    <w:rsid w:val="00C13743"/>
    <w:rsid w:val="00C14A3F"/>
    <w:rsid w:val="00C15837"/>
    <w:rsid w:val="00C32D7B"/>
    <w:rsid w:val="00C349F3"/>
    <w:rsid w:val="00C3576E"/>
    <w:rsid w:val="00C4087F"/>
    <w:rsid w:val="00C424CC"/>
    <w:rsid w:val="00C434C8"/>
    <w:rsid w:val="00C44092"/>
    <w:rsid w:val="00C53361"/>
    <w:rsid w:val="00C62598"/>
    <w:rsid w:val="00C62BD4"/>
    <w:rsid w:val="00C67C81"/>
    <w:rsid w:val="00C71567"/>
    <w:rsid w:val="00C75DF4"/>
    <w:rsid w:val="00C7702D"/>
    <w:rsid w:val="00C77E65"/>
    <w:rsid w:val="00C808DC"/>
    <w:rsid w:val="00C812E2"/>
    <w:rsid w:val="00C81446"/>
    <w:rsid w:val="00C81634"/>
    <w:rsid w:val="00C81C0C"/>
    <w:rsid w:val="00C83478"/>
    <w:rsid w:val="00C849A8"/>
    <w:rsid w:val="00C84ACA"/>
    <w:rsid w:val="00C8743D"/>
    <w:rsid w:val="00C87B89"/>
    <w:rsid w:val="00CA4A6B"/>
    <w:rsid w:val="00CA6B15"/>
    <w:rsid w:val="00CB2D22"/>
    <w:rsid w:val="00CB499E"/>
    <w:rsid w:val="00CB4ADD"/>
    <w:rsid w:val="00CC5678"/>
    <w:rsid w:val="00CD4C53"/>
    <w:rsid w:val="00CD658A"/>
    <w:rsid w:val="00CD6BCA"/>
    <w:rsid w:val="00CD7A70"/>
    <w:rsid w:val="00CE1776"/>
    <w:rsid w:val="00CE4F2A"/>
    <w:rsid w:val="00CE51F1"/>
    <w:rsid w:val="00CE5426"/>
    <w:rsid w:val="00CF21D3"/>
    <w:rsid w:val="00CF6193"/>
    <w:rsid w:val="00CF66AC"/>
    <w:rsid w:val="00D00BE7"/>
    <w:rsid w:val="00D0451E"/>
    <w:rsid w:val="00D04978"/>
    <w:rsid w:val="00D074E5"/>
    <w:rsid w:val="00D10A84"/>
    <w:rsid w:val="00D15AB8"/>
    <w:rsid w:val="00D21A05"/>
    <w:rsid w:val="00D21B26"/>
    <w:rsid w:val="00D27457"/>
    <w:rsid w:val="00D309C7"/>
    <w:rsid w:val="00D33A85"/>
    <w:rsid w:val="00D40997"/>
    <w:rsid w:val="00D41AE8"/>
    <w:rsid w:val="00D47178"/>
    <w:rsid w:val="00D5408B"/>
    <w:rsid w:val="00D541BC"/>
    <w:rsid w:val="00D61226"/>
    <w:rsid w:val="00D6476E"/>
    <w:rsid w:val="00D67AD7"/>
    <w:rsid w:val="00D72671"/>
    <w:rsid w:val="00D73E21"/>
    <w:rsid w:val="00D818A7"/>
    <w:rsid w:val="00D83A72"/>
    <w:rsid w:val="00D84C29"/>
    <w:rsid w:val="00D87D3F"/>
    <w:rsid w:val="00D909EA"/>
    <w:rsid w:val="00D930E7"/>
    <w:rsid w:val="00D9666F"/>
    <w:rsid w:val="00DA18E6"/>
    <w:rsid w:val="00DA2AF6"/>
    <w:rsid w:val="00DA309A"/>
    <w:rsid w:val="00DA3632"/>
    <w:rsid w:val="00DA4A59"/>
    <w:rsid w:val="00DA6944"/>
    <w:rsid w:val="00DA70EA"/>
    <w:rsid w:val="00DC3C2A"/>
    <w:rsid w:val="00DC3D27"/>
    <w:rsid w:val="00DD538A"/>
    <w:rsid w:val="00DE391C"/>
    <w:rsid w:val="00DE4275"/>
    <w:rsid w:val="00DE67EF"/>
    <w:rsid w:val="00DF3093"/>
    <w:rsid w:val="00DF44CE"/>
    <w:rsid w:val="00E011E8"/>
    <w:rsid w:val="00E10E0E"/>
    <w:rsid w:val="00E14315"/>
    <w:rsid w:val="00E14E42"/>
    <w:rsid w:val="00E15BB7"/>
    <w:rsid w:val="00E22792"/>
    <w:rsid w:val="00E24558"/>
    <w:rsid w:val="00E2537E"/>
    <w:rsid w:val="00E2744C"/>
    <w:rsid w:val="00E33A99"/>
    <w:rsid w:val="00E3691F"/>
    <w:rsid w:val="00E3766D"/>
    <w:rsid w:val="00E46E24"/>
    <w:rsid w:val="00E519C4"/>
    <w:rsid w:val="00E561DE"/>
    <w:rsid w:val="00E57E22"/>
    <w:rsid w:val="00E62B23"/>
    <w:rsid w:val="00E76435"/>
    <w:rsid w:val="00E80CCA"/>
    <w:rsid w:val="00E83FE9"/>
    <w:rsid w:val="00E856D4"/>
    <w:rsid w:val="00E8655F"/>
    <w:rsid w:val="00E935D5"/>
    <w:rsid w:val="00EA3963"/>
    <w:rsid w:val="00EA4E63"/>
    <w:rsid w:val="00EA7B3A"/>
    <w:rsid w:val="00EB12F4"/>
    <w:rsid w:val="00EB1D6A"/>
    <w:rsid w:val="00EB479F"/>
    <w:rsid w:val="00EC06B9"/>
    <w:rsid w:val="00EC2970"/>
    <w:rsid w:val="00EC3992"/>
    <w:rsid w:val="00EC4857"/>
    <w:rsid w:val="00EC7B2B"/>
    <w:rsid w:val="00ED0D55"/>
    <w:rsid w:val="00ED160D"/>
    <w:rsid w:val="00ED1A0C"/>
    <w:rsid w:val="00ED3B35"/>
    <w:rsid w:val="00ED766F"/>
    <w:rsid w:val="00ED79ED"/>
    <w:rsid w:val="00EE0E81"/>
    <w:rsid w:val="00EE1790"/>
    <w:rsid w:val="00EE4055"/>
    <w:rsid w:val="00EE4096"/>
    <w:rsid w:val="00EE558C"/>
    <w:rsid w:val="00EE6E50"/>
    <w:rsid w:val="00EF1915"/>
    <w:rsid w:val="00EF4123"/>
    <w:rsid w:val="00EF640C"/>
    <w:rsid w:val="00EF7932"/>
    <w:rsid w:val="00F01DDC"/>
    <w:rsid w:val="00F03985"/>
    <w:rsid w:val="00F03A4F"/>
    <w:rsid w:val="00F06E93"/>
    <w:rsid w:val="00F104E1"/>
    <w:rsid w:val="00F116CA"/>
    <w:rsid w:val="00F1299E"/>
    <w:rsid w:val="00F17F3E"/>
    <w:rsid w:val="00F215F9"/>
    <w:rsid w:val="00F217F0"/>
    <w:rsid w:val="00F21D74"/>
    <w:rsid w:val="00F22844"/>
    <w:rsid w:val="00F2484B"/>
    <w:rsid w:val="00F3100A"/>
    <w:rsid w:val="00F322EB"/>
    <w:rsid w:val="00F322FA"/>
    <w:rsid w:val="00F5021B"/>
    <w:rsid w:val="00F51502"/>
    <w:rsid w:val="00F51DCE"/>
    <w:rsid w:val="00F60526"/>
    <w:rsid w:val="00F6082A"/>
    <w:rsid w:val="00F61391"/>
    <w:rsid w:val="00FA2463"/>
    <w:rsid w:val="00FA33B1"/>
    <w:rsid w:val="00FA4CBE"/>
    <w:rsid w:val="00FA50A4"/>
    <w:rsid w:val="00FB4FE0"/>
    <w:rsid w:val="00FB51FF"/>
    <w:rsid w:val="00FB78DB"/>
    <w:rsid w:val="00FD3DD2"/>
    <w:rsid w:val="00FD72AE"/>
    <w:rsid w:val="00FE20F6"/>
    <w:rsid w:val="00FE39FB"/>
    <w:rsid w:val="00FE532B"/>
    <w:rsid w:val="00FE7521"/>
    <w:rsid w:val="00FF0452"/>
    <w:rsid w:val="00FF5038"/>
    <w:rsid w:val="00FF7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CE2C407-2647-480F-9C0E-D01205D5A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1BB7"/>
    <w:pPr>
      <w:widowControl w:val="0"/>
      <w:wordWrap w:val="0"/>
      <w:autoSpaceDE w:val="0"/>
      <w:autoSpaceDN w:val="0"/>
      <w:jc w:val="both"/>
    </w:pPr>
    <w:rPr>
      <w:kern w:val="2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121BB7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121BB7"/>
    <w:rPr>
      <w:kern w:val="2"/>
      <w:sz w:val="20"/>
    </w:rPr>
  </w:style>
  <w:style w:type="character" w:styleId="Strong">
    <w:name w:val="Strong"/>
    <w:basedOn w:val="DefaultParagraphFont"/>
    <w:uiPriority w:val="22"/>
    <w:qFormat/>
    <w:rsid w:val="00121BB7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21B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1BB7"/>
    <w:rPr>
      <w:kern w:val="2"/>
      <w:sz w:val="20"/>
    </w:rPr>
  </w:style>
  <w:style w:type="table" w:styleId="TableGrid">
    <w:name w:val="Table Grid"/>
    <w:basedOn w:val="TableNormal"/>
    <w:uiPriority w:val="39"/>
    <w:rsid w:val="00C349F3"/>
    <w:pPr>
      <w:spacing w:after="0" w:line="240" w:lineRule="auto"/>
      <w:jc w:val="both"/>
    </w:pPr>
    <w:rPr>
      <w:kern w:val="2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161</Words>
  <Characters>92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bert Young Choi</dc:creator>
  <cp:keywords/>
  <dc:description/>
  <cp:lastModifiedBy>Albert Young Choi</cp:lastModifiedBy>
  <cp:revision>10</cp:revision>
  <dcterms:created xsi:type="dcterms:W3CDTF">2018-09-18T04:52:00Z</dcterms:created>
  <dcterms:modified xsi:type="dcterms:W3CDTF">2018-09-20T01:58:00Z</dcterms:modified>
</cp:coreProperties>
</file>